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7B29" w14:textId="26242BF7" w:rsidR="006E3E0E" w:rsidRDefault="006E3E0E" w:rsidP="00E8745D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noProof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 wp14:anchorId="3843806B" wp14:editId="1CC2CF44">
            <wp:simplePos x="0" y="0"/>
            <wp:positionH relativeFrom="column">
              <wp:posOffset>-426720</wp:posOffset>
            </wp:positionH>
            <wp:positionV relativeFrom="paragraph">
              <wp:posOffset>-721995</wp:posOffset>
            </wp:positionV>
            <wp:extent cx="1756792" cy="807720"/>
            <wp:effectExtent l="0" t="0" r="0" b="0"/>
            <wp:wrapNone/>
            <wp:docPr id="4" name="Picture 4" descr="C:\Users\Karen\Documents\Conference Planning Services\NYCCT\NYCCT Logo_files\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en\Documents\Conference Planning Services\NYCCT\NYCCT Logo_files\image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021" cy="81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45D">
        <w:rPr>
          <w:rFonts w:ascii="Arial-BoldMT" w:hAnsi="Arial-BoldMT" w:cs="Arial-BoldMT"/>
          <w:b/>
          <w:bCs/>
          <w:color w:val="000000"/>
          <w:sz w:val="32"/>
          <w:szCs w:val="32"/>
        </w:rPr>
        <w:tab/>
      </w:r>
    </w:p>
    <w:p w14:paraId="234D45E8" w14:textId="733037B1" w:rsidR="00E8745D" w:rsidRDefault="00E8745D" w:rsidP="006E3E0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8"/>
          <w:szCs w:val="48"/>
        </w:rPr>
      </w:pP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202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>2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NYCCT Awards </w:t>
      </w: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>– 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omination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Submissio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Form</w:t>
      </w:r>
    </w:p>
    <w:p w14:paraId="322DCF29" w14:textId="77777777" w:rsidR="00D9328B" w:rsidRDefault="00426EFA" w:rsidP="00426EFA">
      <w:pPr>
        <w:autoSpaceDE w:val="0"/>
        <w:autoSpaceDN w:val="0"/>
        <w:adjustRightInd w:val="0"/>
        <w:spacing w:after="0" w:line="240" w:lineRule="auto"/>
        <w:ind w:left="-450" w:firstLine="90"/>
        <w:jc w:val="center"/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</w:pPr>
      <w:r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  <w:t>Community College Innovation Award</w:t>
      </w:r>
    </w:p>
    <w:p w14:paraId="4712BC1D" w14:textId="47483783" w:rsidR="00E8745D" w:rsidRPr="00FC06BA" w:rsidRDefault="00A62083" w:rsidP="00426EFA">
      <w:pPr>
        <w:autoSpaceDE w:val="0"/>
        <w:autoSpaceDN w:val="0"/>
        <w:adjustRightInd w:val="0"/>
        <w:spacing w:after="0" w:line="240" w:lineRule="auto"/>
        <w:ind w:left="-450" w:firstLine="90"/>
        <w:jc w:val="center"/>
        <w:rPr>
          <w:rFonts w:ascii="Arial Nova Light" w:hAnsi="Arial Nova Light" w:cs="Arial-BoldMT"/>
          <w:b/>
          <w:bCs/>
          <w:color w:val="4472C4" w:themeColor="accent1"/>
          <w:sz w:val="40"/>
          <w:szCs w:val="40"/>
        </w:rPr>
      </w:pPr>
      <w:r w:rsidRPr="00FC06BA">
        <w:rPr>
          <w:rFonts w:ascii="Arial Nova Light" w:hAnsi="Arial Nova Light" w:cs="Arial-BoldMT"/>
          <w:i/>
          <w:iCs/>
          <w:color w:val="4472C4" w:themeColor="accent1"/>
          <w:sz w:val="32"/>
          <w:szCs w:val="32"/>
        </w:rPr>
        <w:t>(</w:t>
      </w:r>
      <w:proofErr w:type="gramStart"/>
      <w:r w:rsidRPr="00FC06BA">
        <w:rPr>
          <w:rFonts w:ascii="Arial Nova Light" w:hAnsi="Arial Nova Light" w:cs="Arial-BoldMT"/>
          <w:i/>
          <w:iCs/>
          <w:color w:val="4472C4" w:themeColor="accent1"/>
          <w:sz w:val="32"/>
          <w:szCs w:val="32"/>
        </w:rPr>
        <w:t>new</w:t>
      </w:r>
      <w:proofErr w:type="gramEnd"/>
      <w:r w:rsidRPr="00FC06BA">
        <w:rPr>
          <w:rFonts w:ascii="Arial Nova Light" w:hAnsi="Arial Nova Light" w:cs="Arial-BoldMT"/>
          <w:i/>
          <w:iCs/>
          <w:color w:val="4472C4" w:themeColor="accent1"/>
          <w:sz w:val="32"/>
          <w:szCs w:val="32"/>
        </w:rPr>
        <w:t xml:space="preserve"> </w:t>
      </w:r>
      <w:r w:rsidR="00D9328B" w:rsidRPr="00FC06BA">
        <w:rPr>
          <w:rFonts w:ascii="Arial Nova Light" w:hAnsi="Arial Nova Light" w:cs="Arial-BoldMT"/>
          <w:i/>
          <w:iCs/>
          <w:color w:val="4472C4" w:themeColor="accent1"/>
          <w:sz w:val="32"/>
          <w:szCs w:val="32"/>
        </w:rPr>
        <w:t xml:space="preserve">in </w:t>
      </w:r>
      <w:r w:rsidRPr="00FC06BA">
        <w:rPr>
          <w:rFonts w:ascii="Arial Nova Light" w:hAnsi="Arial Nova Light" w:cs="Arial-BoldMT"/>
          <w:i/>
          <w:iCs/>
          <w:color w:val="4472C4" w:themeColor="accent1"/>
          <w:sz w:val="32"/>
          <w:szCs w:val="32"/>
        </w:rPr>
        <w:t>2022)</w:t>
      </w:r>
    </w:p>
    <w:p w14:paraId="795F7DC5" w14:textId="40C3C3AB" w:rsidR="004A6E8A" w:rsidRDefault="006F78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color w:val="000000"/>
        </w:rPr>
      </w:pPr>
      <w:r>
        <w:rPr>
          <w:rFonts w:ascii="Arial-BoldMT" w:hAnsi="Arial-BoldMT" w:cs="Arial-BoldM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F92571" wp14:editId="2DD381CE">
                <wp:simplePos x="0" y="0"/>
                <wp:positionH relativeFrom="margin">
                  <wp:align>center</wp:align>
                </wp:positionH>
                <wp:positionV relativeFrom="paragraph">
                  <wp:posOffset>131445</wp:posOffset>
                </wp:positionV>
                <wp:extent cx="5067300" cy="32766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0" cy="3276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C8E57F" id="Rectangle 1" o:spid="_x0000_s1026" style="position:absolute;margin-left:0;margin-top:10.35pt;width:399pt;height:25.8pt;z-index:-2516561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" fillcolor="#d8d8d8 [2732]" stroked="f" strokeweight="1pt">
                <w10:wrap anchorx="margin"/>
              </v:rect>
            </w:pict>
          </mc:Fallback>
        </mc:AlternateContent>
      </w:r>
    </w:p>
    <w:p w14:paraId="5509E331" w14:textId="7CB498A2" w:rsidR="004A6E8A" w:rsidRPr="006F788A" w:rsidRDefault="004A6E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 w:rsidRPr="006F788A">
        <w:rPr>
          <w:rFonts w:ascii="Arial-BoldMT" w:hAnsi="Arial-BoldMT" w:cs="Arial-BoldMT"/>
          <w:color w:val="000000"/>
          <w:sz w:val="28"/>
          <w:szCs w:val="28"/>
        </w:rPr>
        <w:t xml:space="preserve">Deadline for Submission: </w:t>
      </w:r>
      <w:r w:rsidRPr="006F788A">
        <w:rPr>
          <w:rFonts w:ascii="Arial-BoldMT" w:hAnsi="Arial-BoldMT" w:cs="Arial-BoldMT"/>
          <w:color w:val="C40000"/>
          <w:sz w:val="28"/>
          <w:szCs w:val="28"/>
        </w:rPr>
        <w:t>Wednesday, June 15, 2022, midnight</w:t>
      </w:r>
    </w:p>
    <w:p w14:paraId="007FFAF3" w14:textId="17A3A4D1" w:rsidR="00A47867" w:rsidRDefault="00A47867" w:rsidP="00A47867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Cs/>
          <w:color w:val="C40000"/>
          <w:sz w:val="24"/>
          <w:szCs w:val="24"/>
        </w:rPr>
      </w:pPr>
    </w:p>
    <w:p w14:paraId="727F0641" w14:textId="77777777" w:rsidR="00C779DB" w:rsidRDefault="00DA2D59" w:rsidP="000B1ED3">
      <w:pPr>
        <w:rPr>
          <w:rStyle w:val="SubtleEmphasis"/>
        </w:rPr>
      </w:pPr>
      <w:r w:rsidRPr="00C779DB">
        <w:rPr>
          <w:rStyle w:val="SubtleEmphasis"/>
          <w:rFonts w:ascii="Times New Roman" w:hAnsi="Times New Roman" w:cs="Times New Roman"/>
        </w:rPr>
        <w:t xml:space="preserve">New in 2022, the Innovation </w:t>
      </w:r>
      <w:r w:rsidR="00D9328B" w:rsidRPr="00C779DB">
        <w:rPr>
          <w:rStyle w:val="SubtleEmphasis"/>
          <w:rFonts w:ascii="Times New Roman" w:hAnsi="Times New Roman" w:cs="Times New Roman"/>
        </w:rPr>
        <w:t>A</w:t>
      </w:r>
      <w:r w:rsidRPr="00C779DB">
        <w:rPr>
          <w:rStyle w:val="SubtleEmphasis"/>
          <w:rFonts w:ascii="Times New Roman" w:hAnsi="Times New Roman" w:cs="Times New Roman"/>
        </w:rPr>
        <w:t xml:space="preserve">ward </w:t>
      </w:r>
      <w:r w:rsidR="000B1ED3" w:rsidRPr="00C779DB">
        <w:rPr>
          <w:rStyle w:val="SubtleEmphasis"/>
          <w:rFonts w:ascii="Times New Roman" w:hAnsi="Times New Roman" w:cs="Times New Roman"/>
        </w:rPr>
        <w:t>recognizes</w:t>
      </w:r>
      <w:r w:rsidRPr="00C779DB">
        <w:rPr>
          <w:rStyle w:val="SubtleEmphasis"/>
          <w:rFonts w:ascii="Times New Roman" w:hAnsi="Times New Roman" w:cs="Times New Roman"/>
        </w:rPr>
        <w:t xml:space="preserve"> a community college that has introduced a</w:t>
      </w:r>
      <w:r w:rsidR="000B1ED3" w:rsidRPr="00C779DB">
        <w:rPr>
          <w:rStyle w:val="SubtleEmphasis"/>
          <w:rFonts w:ascii="Times New Roman" w:hAnsi="Times New Roman" w:cs="Times New Roman"/>
        </w:rPr>
        <w:t>n innovation, a</w:t>
      </w:r>
      <w:r w:rsidRPr="00C779DB">
        <w:rPr>
          <w:rStyle w:val="SubtleEmphasis"/>
          <w:rFonts w:ascii="Times New Roman" w:hAnsi="Times New Roman" w:cs="Times New Roman"/>
        </w:rPr>
        <w:t>pproved and</w:t>
      </w:r>
      <w:r w:rsidRPr="000B1ED3">
        <w:rPr>
          <w:rStyle w:val="SubtleEmphasis"/>
        </w:rPr>
        <w:t xml:space="preserve"> supported</w:t>
      </w:r>
      <w:r w:rsidR="000B1ED3">
        <w:rPr>
          <w:rStyle w:val="SubtleEmphasis"/>
        </w:rPr>
        <w:t xml:space="preserve"> by the Board of Trustees</w:t>
      </w:r>
      <w:r w:rsidRPr="000B1ED3">
        <w:rPr>
          <w:rStyle w:val="SubtleEmphasis"/>
        </w:rPr>
        <w:t xml:space="preserve">, </w:t>
      </w:r>
      <w:r w:rsidR="00C779DB">
        <w:rPr>
          <w:rStyle w:val="SubtleEmphasis"/>
        </w:rPr>
        <w:t xml:space="preserve">resulting </w:t>
      </w:r>
      <w:r w:rsidRPr="000B1ED3">
        <w:rPr>
          <w:rStyle w:val="SubtleEmphasis"/>
        </w:rPr>
        <w:t>in</w:t>
      </w:r>
      <w:r w:rsidR="00D9328B" w:rsidRPr="000B1ED3">
        <w:rPr>
          <w:rStyle w:val="SubtleEmphasis"/>
        </w:rPr>
        <w:t xml:space="preserve"> </w:t>
      </w:r>
      <w:r w:rsidRPr="000B1ED3">
        <w:rPr>
          <w:rStyle w:val="SubtleEmphasis"/>
        </w:rPr>
        <w:t>student success</w:t>
      </w:r>
      <w:r w:rsidR="00D9328B" w:rsidRPr="000B1ED3">
        <w:rPr>
          <w:rStyle w:val="SubtleEmphasis"/>
        </w:rPr>
        <w:t xml:space="preserve"> or college effectiveness</w:t>
      </w:r>
      <w:r w:rsidRPr="000B1ED3">
        <w:rPr>
          <w:rStyle w:val="SubtleEmphasis"/>
        </w:rPr>
        <w:t>.</w:t>
      </w:r>
      <w:r w:rsidR="000B1ED3" w:rsidRPr="000B1ED3">
        <w:rPr>
          <w:rStyle w:val="SubtleEmphasis"/>
        </w:rPr>
        <w:t xml:space="preserve">  </w:t>
      </w:r>
    </w:p>
    <w:p w14:paraId="45C4288A" w14:textId="5170E145" w:rsidR="000B1ED3" w:rsidRPr="00C779DB" w:rsidRDefault="00DA2D59" w:rsidP="000B1ED3">
      <w:pPr>
        <w:rPr>
          <w:rStyle w:val="SubtleEmphasis"/>
          <w:rFonts w:ascii="Times New Roman" w:hAnsi="Times New Roman" w:cs="Times New Roman"/>
        </w:rPr>
      </w:pPr>
      <w:r w:rsidRPr="00C779DB">
        <w:rPr>
          <w:rStyle w:val="SubtleEmphasis"/>
          <w:rFonts w:ascii="Times New Roman" w:hAnsi="Times New Roman" w:cs="Times New Roman"/>
        </w:rPr>
        <w:t>Boards may</w:t>
      </w:r>
      <w:r w:rsidR="00FC06BA" w:rsidRPr="00C779DB">
        <w:rPr>
          <w:rStyle w:val="SubtleEmphasis"/>
          <w:rFonts w:ascii="Times New Roman" w:hAnsi="Times New Roman" w:cs="Times New Roman"/>
        </w:rPr>
        <w:t xml:space="preserve"> </w:t>
      </w:r>
      <w:r w:rsidRPr="00C779DB">
        <w:rPr>
          <w:rStyle w:val="SubtleEmphasis"/>
          <w:rFonts w:ascii="Times New Roman" w:hAnsi="Times New Roman" w:cs="Times New Roman"/>
        </w:rPr>
        <w:t xml:space="preserve">nominate their own college </w:t>
      </w:r>
      <w:r w:rsidR="00D9328B" w:rsidRPr="00C779DB">
        <w:rPr>
          <w:rStyle w:val="SubtleEmphasis"/>
          <w:rFonts w:ascii="Times New Roman" w:hAnsi="Times New Roman" w:cs="Times New Roman"/>
        </w:rPr>
        <w:t xml:space="preserve">or another college that has been </w:t>
      </w:r>
      <w:r w:rsidRPr="00C779DB">
        <w:rPr>
          <w:rStyle w:val="SubtleEmphasis"/>
          <w:rFonts w:ascii="Times New Roman" w:hAnsi="Times New Roman" w:cs="Times New Roman"/>
        </w:rPr>
        <w:t>that has been an inspiration to them.</w:t>
      </w:r>
      <w:r w:rsidR="00FC06BA" w:rsidRPr="00C779DB">
        <w:rPr>
          <w:rStyle w:val="SubtleEmphasis"/>
          <w:rFonts w:ascii="Times New Roman" w:hAnsi="Times New Roman" w:cs="Times New Roman"/>
        </w:rPr>
        <w:t xml:space="preserve">  </w:t>
      </w:r>
    </w:p>
    <w:p w14:paraId="4853E700" w14:textId="77DBC93D" w:rsidR="00782D55" w:rsidRPr="00C779DB" w:rsidRDefault="00DA2D59" w:rsidP="000B1ED3">
      <w:pPr>
        <w:rPr>
          <w:rStyle w:val="SubtleEmphasis"/>
          <w:rFonts w:ascii="Times New Roman" w:hAnsi="Times New Roman" w:cs="Times New Roman"/>
        </w:rPr>
      </w:pPr>
      <w:r w:rsidRPr="00C779DB">
        <w:rPr>
          <w:rStyle w:val="SubtleEmphasis"/>
          <w:rFonts w:ascii="Times New Roman" w:hAnsi="Times New Roman" w:cs="Times New Roman"/>
        </w:rPr>
        <w:t>Only one award for Innovation will be presented in any given year,</w:t>
      </w:r>
      <w:r w:rsidR="00D9328B" w:rsidRPr="00C779DB">
        <w:rPr>
          <w:rStyle w:val="SubtleEmphasis"/>
          <w:rFonts w:ascii="Times New Roman" w:hAnsi="Times New Roman" w:cs="Times New Roman"/>
        </w:rPr>
        <w:t xml:space="preserve"> </w:t>
      </w:r>
      <w:r w:rsidRPr="00C779DB">
        <w:rPr>
          <w:rStyle w:val="SubtleEmphasis"/>
          <w:rFonts w:ascii="Times New Roman" w:hAnsi="Times New Roman" w:cs="Times New Roman"/>
        </w:rPr>
        <w:t>although the awards committee</w:t>
      </w:r>
      <w:r w:rsidR="00FC06BA" w:rsidRPr="00C779DB">
        <w:rPr>
          <w:rStyle w:val="SubtleEmphasis"/>
          <w:rFonts w:ascii="Times New Roman" w:hAnsi="Times New Roman" w:cs="Times New Roman"/>
        </w:rPr>
        <w:t xml:space="preserve"> </w:t>
      </w:r>
      <w:r w:rsidRPr="00C779DB">
        <w:rPr>
          <w:rStyle w:val="SubtleEmphasis"/>
          <w:rFonts w:ascii="Times New Roman" w:hAnsi="Times New Roman" w:cs="Times New Roman"/>
        </w:rPr>
        <w:t>has the discretion to provide honorable mention for up to two additional colleges</w:t>
      </w:r>
      <w:r w:rsidR="006E5F4C" w:rsidRPr="00C779DB">
        <w:rPr>
          <w:rStyle w:val="SubtleEmphasis"/>
          <w:rFonts w:ascii="Times New Roman" w:hAnsi="Times New Roman" w:cs="Times New Roman"/>
        </w:rPr>
        <w:t xml:space="preserve"> </w:t>
      </w:r>
      <w:r w:rsidRPr="00C779DB">
        <w:rPr>
          <w:rStyle w:val="SubtleEmphasis"/>
          <w:rFonts w:ascii="Times New Roman" w:hAnsi="Times New Roman" w:cs="Times New Roman"/>
        </w:rPr>
        <w:t>in any given year.</w:t>
      </w:r>
    </w:p>
    <w:p w14:paraId="2E3BBFA6" w14:textId="3E30F1EC" w:rsidR="00E8745D" w:rsidRPr="00C147CF" w:rsidRDefault="00A844D9" w:rsidP="00E8745D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</w:rPr>
      </w:pP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</w:p>
    <w:p w14:paraId="70F03A7F" w14:textId="77777777" w:rsidR="00D05AD9" w:rsidRDefault="004A6E8A" w:rsidP="00E96896">
      <w:pPr>
        <w:pStyle w:val="ListParagraph"/>
        <w:numPr>
          <w:ilvl w:val="0"/>
          <w:numId w:val="13"/>
        </w:numPr>
        <w:spacing w:after="0" w:line="276" w:lineRule="auto"/>
        <w:rPr>
          <w:rFonts w:ascii="Arial" w:hAnsi="Arial" w:cs="Arial"/>
        </w:rPr>
      </w:pPr>
      <w:r w:rsidRPr="00EC7940">
        <w:rPr>
          <w:rFonts w:ascii="Arial" w:hAnsi="Arial" w:cs="Arial"/>
        </w:rPr>
        <w:t>Submit this</w:t>
      </w:r>
      <w:r w:rsidR="00144692">
        <w:rPr>
          <w:rFonts w:ascii="Arial" w:hAnsi="Arial" w:cs="Arial"/>
        </w:rPr>
        <w:t xml:space="preserve"> nomination form</w:t>
      </w:r>
      <w:r>
        <w:rPr>
          <w:rFonts w:ascii="Arial" w:hAnsi="Arial" w:cs="Arial"/>
        </w:rPr>
        <w:t>,</w:t>
      </w:r>
      <w:r w:rsidRPr="00BC583F">
        <w:rPr>
          <w:rFonts w:ascii="Arial" w:hAnsi="Arial" w:cs="Arial"/>
        </w:rPr>
        <w:t xml:space="preserve"> along with</w:t>
      </w:r>
      <w:r w:rsidR="00D05AD9">
        <w:rPr>
          <w:rFonts w:ascii="Arial" w:hAnsi="Arial" w:cs="Arial"/>
        </w:rPr>
        <w:t>:</w:t>
      </w:r>
    </w:p>
    <w:p w14:paraId="0021E6F4" w14:textId="77777777" w:rsidR="00D05AD9" w:rsidRDefault="00D05AD9" w:rsidP="00D05AD9">
      <w:pPr>
        <w:pStyle w:val="ListParagraph"/>
        <w:numPr>
          <w:ilvl w:val="1"/>
          <w:numId w:val="1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r w:rsidR="006E5F4C">
        <w:rPr>
          <w:rFonts w:ascii="Arial" w:hAnsi="Arial" w:cs="Arial"/>
        </w:rPr>
        <w:t xml:space="preserve">written summary of the </w:t>
      </w:r>
      <w:r w:rsidR="00704D6C">
        <w:rPr>
          <w:rFonts w:ascii="Arial" w:hAnsi="Arial" w:cs="Arial"/>
        </w:rPr>
        <w:t xml:space="preserve">college’s </w:t>
      </w:r>
      <w:r w:rsidR="006E5F4C">
        <w:rPr>
          <w:rFonts w:ascii="Arial" w:hAnsi="Arial" w:cs="Arial"/>
        </w:rPr>
        <w:t>innovation</w:t>
      </w:r>
    </w:p>
    <w:p w14:paraId="7B16F2C1" w14:textId="65C1BA11" w:rsidR="00D05AD9" w:rsidRDefault="00704D6C" w:rsidP="00D05AD9">
      <w:pPr>
        <w:pStyle w:val="ListParagraph"/>
        <w:numPr>
          <w:ilvl w:val="1"/>
          <w:numId w:val="1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your institutional research </w:t>
      </w:r>
      <w:r w:rsidR="006E5F4C">
        <w:rPr>
          <w:rFonts w:ascii="Arial" w:hAnsi="Arial" w:cs="Arial"/>
        </w:rPr>
        <w:t xml:space="preserve">data to support </w:t>
      </w:r>
      <w:r w:rsidR="00D05AD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tudent success</w:t>
      </w:r>
      <w:r w:rsidR="004A6E8A" w:rsidRPr="00BC583F">
        <w:rPr>
          <w:rFonts w:ascii="Arial" w:hAnsi="Arial" w:cs="Arial"/>
        </w:rPr>
        <w:t xml:space="preserve"> or </w:t>
      </w:r>
      <w:r>
        <w:rPr>
          <w:rFonts w:ascii="Arial" w:hAnsi="Arial" w:cs="Arial"/>
        </w:rPr>
        <w:t xml:space="preserve">college </w:t>
      </w:r>
      <w:r w:rsidR="00D05AD9">
        <w:rPr>
          <w:rFonts w:ascii="Arial" w:hAnsi="Arial" w:cs="Arial"/>
        </w:rPr>
        <w:t xml:space="preserve">effectiveness achieved, NS </w:t>
      </w:r>
    </w:p>
    <w:p w14:paraId="19D129C2" w14:textId="3EA4453F" w:rsidR="004A6E8A" w:rsidRPr="00BC583F" w:rsidRDefault="004A6E8A" w:rsidP="00D05AD9">
      <w:pPr>
        <w:pStyle w:val="ListParagraph"/>
        <w:numPr>
          <w:ilvl w:val="1"/>
          <w:numId w:val="13"/>
        </w:numPr>
        <w:spacing w:after="0" w:line="276" w:lineRule="auto"/>
        <w:rPr>
          <w:rFonts w:ascii="Arial" w:hAnsi="Arial" w:cs="Arial"/>
        </w:rPr>
      </w:pPr>
      <w:r w:rsidRPr="00BC583F">
        <w:rPr>
          <w:rFonts w:ascii="Arial" w:hAnsi="Arial" w:cs="Arial"/>
        </w:rPr>
        <w:t>your Board</w:t>
      </w:r>
      <w:r w:rsidR="00D05AD9">
        <w:rPr>
          <w:rFonts w:ascii="Arial" w:hAnsi="Arial" w:cs="Arial"/>
        </w:rPr>
        <w:t xml:space="preserve">’s approval of the nomination (Board </w:t>
      </w:r>
      <w:r w:rsidRPr="00BC583F">
        <w:rPr>
          <w:rFonts w:ascii="Arial" w:hAnsi="Arial" w:cs="Arial"/>
        </w:rPr>
        <w:t>resolution</w:t>
      </w:r>
      <w:r w:rsidR="00D05AD9">
        <w:rPr>
          <w:rFonts w:ascii="Arial" w:hAnsi="Arial" w:cs="Arial"/>
        </w:rPr>
        <w:t xml:space="preserve"> or poll)</w:t>
      </w:r>
      <w:r w:rsidRPr="00BC583F">
        <w:rPr>
          <w:rFonts w:ascii="Arial" w:hAnsi="Arial" w:cs="Arial"/>
        </w:rPr>
        <w:t>.</w:t>
      </w:r>
    </w:p>
    <w:p w14:paraId="083BABEE" w14:textId="77777777" w:rsidR="004A6E8A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 xml:space="preserve"> </w:t>
      </w:r>
    </w:p>
    <w:p w14:paraId="743F82A1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ategory</w:t>
      </w:r>
      <w:r w:rsidRPr="00505481">
        <w:rPr>
          <w:rFonts w:ascii="Arial" w:hAnsi="Arial" w:cs="Arial"/>
          <w:sz w:val="21"/>
          <w:szCs w:val="21"/>
        </w:rPr>
        <w:t>:  please check the award category for your nomination</w:t>
      </w:r>
      <w:r>
        <w:rPr>
          <w:rFonts w:ascii="Arial" w:hAnsi="Arial" w:cs="Arial"/>
          <w:sz w:val="21"/>
          <w:szCs w:val="21"/>
        </w:rPr>
        <w:t xml:space="preserve"> </w:t>
      </w:r>
    </w:p>
    <w:p w14:paraId="43834B08" w14:textId="77777777" w:rsidR="004A6E8A" w:rsidRPr="00505481" w:rsidRDefault="004A6E8A" w:rsidP="00E96896">
      <w:pPr>
        <w:spacing w:after="0" w:line="276" w:lineRule="auto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</w:t>
      </w:r>
      <w:r w:rsidRPr="00E96896">
        <w:rPr>
          <w:rFonts w:ascii="Arial" w:hAnsi="Arial" w:cs="Arial"/>
          <w:b/>
          <w:bCs/>
          <w:color w:val="4472C4" w:themeColor="accent1"/>
          <w:sz w:val="21"/>
          <w:szCs w:val="21"/>
        </w:rPr>
        <w:t>Trustees</w:t>
      </w:r>
      <w:r w:rsidRPr="00E96896">
        <w:rPr>
          <w:rFonts w:ascii="Arial" w:hAnsi="Arial" w:cs="Arial"/>
          <w:b/>
          <w:bCs/>
          <w:color w:val="4472C4" w:themeColor="accent1"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</w:p>
    <w:p w14:paraId="1EE24527" w14:textId="77777777" w:rsidR="004A6E8A" w:rsidRPr="00505481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48472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Anne M. Bushnell Memorial Award for </w:t>
      </w:r>
      <w:r w:rsidRPr="00704D6C">
        <w:rPr>
          <w:rFonts w:ascii="Arial" w:hAnsi="Arial" w:cs="Arial"/>
          <w:sz w:val="21"/>
          <w:szCs w:val="21"/>
          <w:u w:val="single"/>
        </w:rPr>
        <w:t>Special Achievement</w:t>
      </w:r>
    </w:p>
    <w:p w14:paraId="6983BB70" w14:textId="77777777" w:rsidR="004A6E8A" w:rsidRPr="00505481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43833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Marvin A. Rapp Award for Distinguished </w:t>
      </w:r>
      <w:r w:rsidRPr="00704D6C">
        <w:rPr>
          <w:rFonts w:ascii="Arial" w:hAnsi="Arial" w:cs="Arial"/>
          <w:sz w:val="21"/>
          <w:szCs w:val="21"/>
          <w:u w:val="single"/>
        </w:rPr>
        <w:t>Trustee Service</w:t>
      </w:r>
    </w:p>
    <w:p w14:paraId="7DBAA275" w14:textId="77777777" w:rsidR="004A6E8A" w:rsidRPr="00505481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665003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Alice Holloway Young Award for Distinguished Service by a </w:t>
      </w:r>
      <w:r w:rsidRPr="00704D6C">
        <w:rPr>
          <w:rFonts w:ascii="Arial" w:hAnsi="Arial" w:cs="Arial"/>
          <w:sz w:val="21"/>
          <w:szCs w:val="21"/>
          <w:u w:val="single"/>
        </w:rPr>
        <w:t>Retired Trustee</w:t>
      </w:r>
    </w:p>
    <w:p w14:paraId="7BF75C7C" w14:textId="77777777" w:rsidR="004A6E8A" w:rsidRPr="00505481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61473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Donald M. Mawhinney, Jr., </w:t>
      </w:r>
      <w:r w:rsidRPr="00704D6C">
        <w:rPr>
          <w:rFonts w:ascii="Arial" w:hAnsi="Arial" w:cs="Arial"/>
          <w:sz w:val="21"/>
          <w:szCs w:val="21"/>
          <w:u w:val="single"/>
        </w:rPr>
        <w:t>Trustee Leadership</w:t>
      </w:r>
      <w:r w:rsidRPr="00505481">
        <w:rPr>
          <w:rFonts w:ascii="Arial" w:hAnsi="Arial" w:cs="Arial"/>
          <w:sz w:val="21"/>
          <w:szCs w:val="21"/>
        </w:rPr>
        <w:t xml:space="preserve"> Award</w:t>
      </w:r>
    </w:p>
    <w:p w14:paraId="5BA3F629" w14:textId="77777777" w:rsidR="004A6E8A" w:rsidRPr="00E96896" w:rsidRDefault="004A6E8A" w:rsidP="00E96896">
      <w:pPr>
        <w:spacing w:after="0" w:line="276" w:lineRule="auto"/>
        <w:rPr>
          <w:rFonts w:ascii="Arial" w:hAnsi="Arial" w:cs="Arial"/>
          <w:b/>
          <w:bCs/>
          <w:color w:val="4472C4" w:themeColor="accent1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</w:t>
      </w:r>
      <w:r w:rsidRPr="00E96896">
        <w:rPr>
          <w:rFonts w:ascii="Arial" w:hAnsi="Arial" w:cs="Arial"/>
          <w:b/>
          <w:bCs/>
          <w:color w:val="4472C4" w:themeColor="accent1"/>
          <w:sz w:val="21"/>
          <w:szCs w:val="21"/>
        </w:rPr>
        <w:t>Community</w:t>
      </w:r>
    </w:p>
    <w:p w14:paraId="2CD2D4E8" w14:textId="31A7F4E1" w:rsidR="002E095D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888789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95D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="002E095D">
        <w:rPr>
          <w:rFonts w:ascii="Arial" w:hAnsi="Arial" w:cs="Arial"/>
          <w:sz w:val="21"/>
          <w:szCs w:val="21"/>
        </w:rPr>
        <w:t xml:space="preserve">  </w:t>
      </w:r>
      <w:r w:rsidR="002E095D" w:rsidRPr="00505481">
        <w:rPr>
          <w:rFonts w:ascii="Arial" w:hAnsi="Arial" w:cs="Arial"/>
          <w:sz w:val="21"/>
          <w:szCs w:val="21"/>
        </w:rPr>
        <w:t>Friend of Community Colleges Award</w:t>
      </w:r>
    </w:p>
    <w:p w14:paraId="3C275923" w14:textId="5827CA9A" w:rsidR="004A6E8A" w:rsidRPr="00505481" w:rsidRDefault="00E54549" w:rsidP="00E96896">
      <w:pPr>
        <w:spacing w:after="0" w:line="276" w:lineRule="auto"/>
        <w:ind w:left="720"/>
        <w:rPr>
          <w:rFonts w:ascii="Arial" w:hAnsi="Arial" w:cs="Arial"/>
          <w:sz w:val="21"/>
          <w:szCs w:val="21"/>
        </w:rPr>
      </w:pPr>
      <w:sdt>
        <w:sdtPr>
          <w:rPr>
            <w:rFonts w:ascii="Arial" w:hAnsi="Arial" w:cs="Arial"/>
            <w:b/>
            <w:bCs/>
            <w:sz w:val="21"/>
            <w:szCs w:val="21"/>
          </w:rPr>
          <w:id w:val="-1733233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95D"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 w:rsidR="002E095D">
        <w:rPr>
          <w:rFonts w:ascii="Arial" w:hAnsi="Arial" w:cs="Arial"/>
          <w:b/>
          <w:bCs/>
          <w:sz w:val="21"/>
          <w:szCs w:val="21"/>
        </w:rPr>
        <w:t xml:space="preserve">  </w:t>
      </w:r>
      <w:r w:rsidR="004A6E8A" w:rsidRPr="00704D6C">
        <w:rPr>
          <w:rFonts w:ascii="Arial" w:hAnsi="Arial" w:cs="Arial"/>
          <w:sz w:val="21"/>
          <w:szCs w:val="21"/>
          <w:u w:val="single"/>
        </w:rPr>
        <w:t>Benefactor</w:t>
      </w:r>
      <w:r w:rsidR="004A6E8A" w:rsidRPr="00505481">
        <w:rPr>
          <w:rFonts w:ascii="Arial" w:hAnsi="Arial" w:cs="Arial"/>
          <w:sz w:val="21"/>
          <w:szCs w:val="21"/>
        </w:rPr>
        <w:t xml:space="preserve"> Vision for Tomorrow Award</w:t>
      </w:r>
    </w:p>
    <w:p w14:paraId="4C93702D" w14:textId="4DB0D472" w:rsidR="004A6E8A" w:rsidRPr="00505481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bookmarkStart w:id="0" w:name="_Hlk75721746"/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71338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95D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Edward J. </w:t>
      </w:r>
      <w:proofErr w:type="spellStart"/>
      <w:r w:rsidRPr="00505481">
        <w:rPr>
          <w:rFonts w:ascii="Arial" w:hAnsi="Arial" w:cs="Arial"/>
          <w:sz w:val="21"/>
          <w:szCs w:val="21"/>
        </w:rPr>
        <w:t>Pawenski</w:t>
      </w:r>
      <w:proofErr w:type="spellEnd"/>
      <w:r w:rsidRPr="00505481">
        <w:rPr>
          <w:rFonts w:ascii="Arial" w:hAnsi="Arial" w:cs="Arial"/>
          <w:sz w:val="21"/>
          <w:szCs w:val="21"/>
        </w:rPr>
        <w:t xml:space="preserve"> </w:t>
      </w:r>
      <w:r w:rsidRPr="00704D6C">
        <w:rPr>
          <w:rFonts w:ascii="Arial" w:hAnsi="Arial" w:cs="Arial"/>
          <w:sz w:val="21"/>
          <w:szCs w:val="21"/>
          <w:u w:val="single"/>
        </w:rPr>
        <w:t>Business/Industry Partnership</w:t>
      </w:r>
      <w:r w:rsidRPr="00505481">
        <w:rPr>
          <w:rFonts w:ascii="Arial" w:hAnsi="Arial" w:cs="Arial"/>
          <w:sz w:val="21"/>
          <w:szCs w:val="21"/>
        </w:rPr>
        <w:t xml:space="preserve"> Award</w:t>
      </w:r>
    </w:p>
    <w:bookmarkEnd w:id="0"/>
    <w:p w14:paraId="4F434DBB" w14:textId="77777777" w:rsidR="004A6E8A" w:rsidRPr="00505481" w:rsidRDefault="004A6E8A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747121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Distinguished </w:t>
      </w:r>
      <w:r w:rsidRPr="00704D6C">
        <w:rPr>
          <w:rFonts w:ascii="Arial" w:hAnsi="Arial" w:cs="Arial"/>
          <w:sz w:val="21"/>
          <w:szCs w:val="21"/>
          <w:u w:val="single"/>
        </w:rPr>
        <w:t>Alumni</w:t>
      </w:r>
      <w:r w:rsidRPr="00505481">
        <w:rPr>
          <w:rFonts w:ascii="Arial" w:hAnsi="Arial" w:cs="Arial"/>
          <w:sz w:val="21"/>
          <w:szCs w:val="21"/>
        </w:rPr>
        <w:t xml:space="preserve"> Award </w:t>
      </w:r>
    </w:p>
    <w:p w14:paraId="32FBD323" w14:textId="77777777" w:rsidR="00E96896" w:rsidRDefault="004A6E8A" w:rsidP="00E96896">
      <w:pPr>
        <w:spacing w:after="0" w:line="276" w:lineRule="auto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3844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for </w:t>
      </w:r>
      <w:r w:rsidRPr="00704D6C">
        <w:rPr>
          <w:rFonts w:ascii="Arial" w:hAnsi="Arial" w:cs="Arial"/>
          <w:sz w:val="21"/>
          <w:szCs w:val="21"/>
          <w:u w:val="single"/>
        </w:rPr>
        <w:t>Civic</w:t>
      </w:r>
      <w:r w:rsidRPr="00505481">
        <w:rPr>
          <w:rFonts w:ascii="Arial" w:hAnsi="Arial" w:cs="Arial"/>
          <w:sz w:val="21"/>
          <w:szCs w:val="21"/>
        </w:rPr>
        <w:t xml:space="preserve"> Contribution  </w:t>
      </w:r>
      <w:r w:rsidRPr="00505481">
        <w:rPr>
          <w:rFonts w:ascii="Arial" w:hAnsi="Arial" w:cs="Arial"/>
          <w:b/>
          <w:bCs/>
          <w:sz w:val="21"/>
          <w:szCs w:val="21"/>
        </w:rPr>
        <w:t>OR</w:t>
      </w:r>
    </w:p>
    <w:p w14:paraId="6409E18A" w14:textId="19192F4F" w:rsidR="004A6E8A" w:rsidRPr="00505481" w:rsidRDefault="00E96896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989142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6E8A"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 w:rsidR="004A6E8A">
        <w:rPr>
          <w:rFonts w:ascii="Arial" w:hAnsi="Arial" w:cs="Arial"/>
          <w:b/>
          <w:bCs/>
          <w:sz w:val="21"/>
          <w:szCs w:val="21"/>
        </w:rPr>
        <w:t xml:space="preserve">   </w:t>
      </w:r>
      <w:r w:rsidR="004A6E8A" w:rsidRPr="00505481">
        <w:rPr>
          <w:rFonts w:ascii="Arial" w:hAnsi="Arial" w:cs="Arial"/>
          <w:sz w:val="21"/>
          <w:szCs w:val="21"/>
        </w:rPr>
        <w:t xml:space="preserve">for </w:t>
      </w:r>
      <w:r w:rsidR="004A6E8A" w:rsidRPr="00704D6C">
        <w:rPr>
          <w:rFonts w:ascii="Arial" w:hAnsi="Arial" w:cs="Arial"/>
          <w:sz w:val="21"/>
          <w:szCs w:val="21"/>
          <w:u w:val="single"/>
        </w:rPr>
        <w:t>Professional</w:t>
      </w:r>
      <w:r w:rsidR="004A6E8A" w:rsidRPr="00505481">
        <w:rPr>
          <w:rFonts w:ascii="Arial" w:hAnsi="Arial" w:cs="Arial"/>
          <w:sz w:val="21"/>
          <w:szCs w:val="21"/>
        </w:rPr>
        <w:t xml:space="preserve"> Contribution</w:t>
      </w:r>
    </w:p>
    <w:p w14:paraId="03B5702A" w14:textId="321930E4" w:rsidR="00782D55" w:rsidRDefault="002E095D" w:rsidP="00E96896">
      <w:pPr>
        <w:spacing w:after="0" w:line="276" w:lineRule="auto"/>
        <w:rPr>
          <w:rFonts w:ascii="Arial" w:hAnsi="Arial" w:cs="Arial"/>
          <w:b/>
          <w:bCs/>
          <w:sz w:val="21"/>
          <w:szCs w:val="21"/>
        </w:rPr>
      </w:pPr>
      <w:bookmarkStart w:id="1" w:name="_Hlk100054289"/>
      <w:r>
        <w:rPr>
          <w:rFonts w:ascii="Arial" w:hAnsi="Arial" w:cs="Arial"/>
          <w:sz w:val="21"/>
          <w:szCs w:val="21"/>
        </w:rPr>
        <w:t xml:space="preserve">       </w:t>
      </w:r>
      <w:r w:rsidR="00782D55" w:rsidRPr="00E96896">
        <w:rPr>
          <w:rFonts w:ascii="Arial" w:hAnsi="Arial" w:cs="Arial"/>
          <w:b/>
          <w:bCs/>
          <w:color w:val="4472C4" w:themeColor="accent1"/>
          <w:sz w:val="21"/>
          <w:szCs w:val="21"/>
        </w:rPr>
        <w:t>College</w:t>
      </w:r>
    </w:p>
    <w:p w14:paraId="1F47CA43" w14:textId="60AE563B" w:rsidR="00782D55" w:rsidRPr="00782D55" w:rsidRDefault="00782D55" w:rsidP="00E96896">
      <w:pPr>
        <w:spacing w:after="0"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1876811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>Community College Innovation Award</w:t>
      </w:r>
    </w:p>
    <w:bookmarkEnd w:id="1"/>
    <w:p w14:paraId="2682538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68FBA05C" w14:textId="303D1ADA" w:rsidR="004A6E8A" w:rsidRPr="00505481" w:rsidRDefault="004A6E8A" w:rsidP="00E96896">
      <w:pPr>
        <w:pStyle w:val="ListParagraph"/>
        <w:numPr>
          <w:ilvl w:val="0"/>
          <w:numId w:val="13"/>
        </w:numPr>
        <w:spacing w:after="0" w:line="276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Name of </w:t>
      </w:r>
      <w:r w:rsidR="00A62083">
        <w:rPr>
          <w:rFonts w:ascii="Arial" w:hAnsi="Arial" w:cs="Arial"/>
          <w:b/>
          <w:bCs/>
          <w:sz w:val="21"/>
          <w:szCs w:val="21"/>
        </w:rPr>
        <w:t xml:space="preserve">SUNY Community College being </w:t>
      </w:r>
      <w:r w:rsidR="00A62083" w:rsidRPr="00A62083">
        <w:rPr>
          <w:rFonts w:ascii="Arial" w:hAnsi="Arial" w:cs="Arial"/>
          <w:b/>
          <w:bCs/>
          <w:sz w:val="21"/>
          <w:szCs w:val="21"/>
          <w:u w:val="single"/>
        </w:rPr>
        <w:t>nominated</w:t>
      </w:r>
      <w:r w:rsidRPr="00505481">
        <w:rPr>
          <w:rFonts w:ascii="Arial" w:hAnsi="Arial" w:cs="Arial"/>
          <w:b/>
          <w:bCs/>
          <w:sz w:val="21"/>
          <w:szCs w:val="21"/>
        </w:rPr>
        <w:t xml:space="preserve">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55823199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28B64D47" w14:textId="77777777" w:rsidR="00E96896" w:rsidRPr="00E96896" w:rsidRDefault="00E96896" w:rsidP="00E96896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19"/>
          <w:szCs w:val="19"/>
        </w:rPr>
      </w:pPr>
    </w:p>
    <w:p w14:paraId="7FCE17A6" w14:textId="529E9491" w:rsidR="004A6E8A" w:rsidRDefault="004A6E8A" w:rsidP="00E96896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Mailing Address </w:t>
      </w:r>
      <w:sdt>
        <w:sdtPr>
          <w:rPr>
            <w:rFonts w:ascii="ArialMT" w:hAnsi="ArialMT" w:cs="ArialMT"/>
            <w:sz w:val="21"/>
            <w:szCs w:val="21"/>
          </w:rPr>
          <w:id w:val="167776354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3BB83963" w14:textId="77777777" w:rsidR="00E96896" w:rsidRPr="00E96896" w:rsidRDefault="00E96896" w:rsidP="00E96896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19"/>
          <w:szCs w:val="19"/>
        </w:rPr>
      </w:pPr>
    </w:p>
    <w:p w14:paraId="206E2F4C" w14:textId="257E578B" w:rsidR="004A6E8A" w:rsidRDefault="004A6E8A" w:rsidP="00E96896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City </w:t>
      </w:r>
      <w:sdt>
        <w:sdtPr>
          <w:rPr>
            <w:rFonts w:ascii="ArialMT" w:hAnsi="ArialMT" w:cs="ArialMT"/>
            <w:sz w:val="21"/>
            <w:szCs w:val="21"/>
          </w:rPr>
          <w:id w:val="41266580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 Zip </w:t>
      </w:r>
      <w:sdt>
        <w:sdtPr>
          <w:rPr>
            <w:rFonts w:ascii="ArialMT" w:hAnsi="ArialMT" w:cs="ArialMT"/>
            <w:sz w:val="21"/>
            <w:szCs w:val="21"/>
          </w:rPr>
          <w:id w:val="-134885958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7AF13B65" w14:textId="77777777" w:rsidR="00E96896" w:rsidRPr="00E96896" w:rsidRDefault="00E96896" w:rsidP="00E96896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19"/>
          <w:szCs w:val="19"/>
        </w:rPr>
      </w:pPr>
    </w:p>
    <w:p w14:paraId="3E1930FB" w14:textId="138091F9" w:rsidR="004A6E8A" w:rsidRDefault="004A6E8A" w:rsidP="00E96896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Email </w:t>
      </w:r>
      <w:sdt>
        <w:sdtPr>
          <w:rPr>
            <w:rFonts w:ascii="ArialMT" w:hAnsi="ArialMT" w:cs="ArialMT"/>
            <w:sz w:val="21"/>
            <w:szCs w:val="21"/>
          </w:rPr>
          <w:id w:val="-129266810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 Phone </w:t>
      </w:r>
      <w:sdt>
        <w:sdtPr>
          <w:rPr>
            <w:rFonts w:ascii="ArialMT" w:hAnsi="ArialMT" w:cs="ArialMT"/>
            <w:sz w:val="21"/>
            <w:szCs w:val="21"/>
          </w:rPr>
          <w:id w:val="-4576945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A7F57A7" w14:textId="77777777" w:rsidR="00E96896" w:rsidRDefault="00E96896" w:rsidP="002E095D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</w:p>
    <w:p w14:paraId="3E9007FD" w14:textId="1ADAFF1D" w:rsidR="002E095D" w:rsidRDefault="002E095D" w:rsidP="002E095D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Official Community College </w:t>
      </w:r>
      <w:r>
        <w:rPr>
          <w:rFonts w:ascii="Arial" w:hAnsi="Arial" w:cs="Arial"/>
          <w:b/>
          <w:bCs/>
          <w:sz w:val="21"/>
          <w:szCs w:val="21"/>
        </w:rPr>
        <w:t>n</w:t>
      </w:r>
      <w:r w:rsidRPr="00505481">
        <w:rPr>
          <w:rFonts w:ascii="Arial" w:hAnsi="Arial" w:cs="Arial"/>
          <w:b/>
          <w:bCs/>
          <w:sz w:val="21"/>
          <w:szCs w:val="21"/>
        </w:rPr>
        <w:t>ame</w:t>
      </w:r>
      <w:r>
        <w:rPr>
          <w:rFonts w:ascii="Arial" w:hAnsi="Arial" w:cs="Arial"/>
          <w:b/>
          <w:bCs/>
          <w:sz w:val="21"/>
          <w:szCs w:val="21"/>
        </w:rPr>
        <w:t xml:space="preserve"> that is making the nomination</w:t>
      </w:r>
      <w:r w:rsidRPr="002E095D">
        <w:rPr>
          <w:rFonts w:ascii="Arial" w:hAnsi="Arial" w:cs="Arial"/>
          <w:i/>
          <w:iCs/>
          <w:sz w:val="20"/>
          <w:szCs w:val="20"/>
        </w:rPr>
        <w:t>, if different from the nominated college</w:t>
      </w:r>
      <w:r>
        <w:rPr>
          <w:rFonts w:ascii="Arial" w:hAnsi="Arial" w:cs="Arial"/>
          <w:b/>
          <w:bCs/>
          <w:sz w:val="21"/>
          <w:szCs w:val="21"/>
        </w:rPr>
        <w:t xml:space="preserve"> </w:t>
      </w:r>
      <w:r w:rsidRPr="00505481">
        <w:rPr>
          <w:rFonts w:ascii="Arial" w:hAnsi="Arial" w:cs="Arial"/>
          <w:sz w:val="21"/>
          <w:szCs w:val="21"/>
        </w:rPr>
        <w:t xml:space="preserve"> </w:t>
      </w:r>
      <w:sdt>
        <w:sdtPr>
          <w:rPr>
            <w:rFonts w:ascii="Arial" w:hAnsi="Arial" w:cs="Arial"/>
            <w:sz w:val="21"/>
            <w:szCs w:val="21"/>
          </w:rPr>
          <w:id w:val="251019893"/>
          <w:placeholder>
            <w:docPart w:val="CFFC0DC9723540BA95779541C8F52494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5E79C4D0" w14:textId="77777777" w:rsidR="00E96896" w:rsidRPr="00E96896" w:rsidRDefault="00E96896" w:rsidP="00E96896">
      <w:pPr>
        <w:spacing w:after="0"/>
        <w:rPr>
          <w:rFonts w:ascii="Arial" w:hAnsi="Arial" w:cs="Arial"/>
          <w:sz w:val="21"/>
          <w:szCs w:val="21"/>
        </w:rPr>
      </w:pPr>
    </w:p>
    <w:p w14:paraId="6778D3C4" w14:textId="0613493C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Confidentiality:  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05425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Yes, the </w:t>
      </w:r>
      <w:r w:rsidR="00A62083">
        <w:rPr>
          <w:rFonts w:ascii="Arial" w:hAnsi="Arial" w:cs="Arial"/>
          <w:sz w:val="21"/>
          <w:szCs w:val="21"/>
        </w:rPr>
        <w:t>community college</w:t>
      </w:r>
      <w:r w:rsidRPr="00505481">
        <w:rPr>
          <w:rFonts w:ascii="Arial" w:hAnsi="Arial" w:cs="Arial"/>
          <w:sz w:val="21"/>
          <w:szCs w:val="21"/>
        </w:rPr>
        <w:t xml:space="preserve"> is aware of the nomination</w:t>
      </w:r>
    </w:p>
    <w:p w14:paraId="1D1B10B0" w14:textId="29111C00" w:rsidR="004A6E8A" w:rsidRDefault="004A6E8A" w:rsidP="00C147CF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188566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No, the </w:t>
      </w:r>
      <w:r w:rsidR="00A62083">
        <w:rPr>
          <w:rFonts w:ascii="Arial" w:hAnsi="Arial" w:cs="Arial"/>
          <w:sz w:val="21"/>
          <w:szCs w:val="21"/>
        </w:rPr>
        <w:t>community</w:t>
      </w:r>
      <w:r w:rsidRPr="00505481">
        <w:rPr>
          <w:rFonts w:ascii="Arial" w:hAnsi="Arial" w:cs="Arial"/>
          <w:sz w:val="21"/>
          <w:szCs w:val="21"/>
        </w:rPr>
        <w:t xml:space="preserve"> </w:t>
      </w:r>
      <w:r w:rsidR="00E96896">
        <w:rPr>
          <w:rFonts w:ascii="Arial" w:hAnsi="Arial" w:cs="Arial"/>
          <w:sz w:val="21"/>
          <w:szCs w:val="21"/>
        </w:rPr>
        <w:t xml:space="preserve">college </w:t>
      </w:r>
      <w:r w:rsidRPr="00505481">
        <w:rPr>
          <w:rFonts w:ascii="Arial" w:hAnsi="Arial" w:cs="Arial"/>
          <w:sz w:val="21"/>
          <w:szCs w:val="21"/>
        </w:rPr>
        <w:t>is not currently aware of the nomination</w:t>
      </w:r>
    </w:p>
    <w:p w14:paraId="4E92B697" w14:textId="77777777" w:rsidR="00C147CF" w:rsidRPr="00C147CF" w:rsidRDefault="00C147CF" w:rsidP="00C147CF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</w:p>
    <w:p w14:paraId="325BEA9C" w14:textId="138FEB7A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ontact Person for Nomination Process</w:t>
      </w:r>
      <w:r w:rsidR="00C147CF">
        <w:rPr>
          <w:rFonts w:ascii="Arial" w:hAnsi="Arial" w:cs="Arial"/>
          <w:b/>
          <w:bCs/>
          <w:sz w:val="21"/>
          <w:szCs w:val="21"/>
        </w:rPr>
        <w:t xml:space="preserve"> </w:t>
      </w:r>
      <w:r w:rsidR="00C147CF">
        <w:rPr>
          <w:rFonts w:ascii="Arial" w:hAnsi="Arial" w:cs="Arial"/>
          <w:i/>
          <w:iCs/>
          <w:sz w:val="21"/>
          <w:szCs w:val="21"/>
        </w:rPr>
        <w:t>(</w:t>
      </w:r>
      <w:proofErr w:type="gramStart"/>
      <w:r w:rsidR="00C147CF">
        <w:rPr>
          <w:rFonts w:ascii="Arial" w:hAnsi="Arial" w:cs="Arial"/>
          <w:i/>
          <w:iCs/>
          <w:sz w:val="21"/>
          <w:szCs w:val="21"/>
        </w:rPr>
        <w:t>continued on</w:t>
      </w:r>
      <w:proofErr w:type="gramEnd"/>
      <w:r w:rsidR="00C147CF">
        <w:rPr>
          <w:rFonts w:ascii="Arial" w:hAnsi="Arial" w:cs="Arial"/>
          <w:i/>
          <w:iCs/>
          <w:sz w:val="21"/>
          <w:szCs w:val="21"/>
        </w:rPr>
        <w:t xml:space="preserve"> page 2)</w:t>
      </w:r>
    </w:p>
    <w:p w14:paraId="0B441EC5" w14:textId="77777777" w:rsidR="004A6E8A" w:rsidRPr="00E96896" w:rsidRDefault="004A6E8A" w:rsidP="004A6E8A">
      <w:pPr>
        <w:spacing w:after="0"/>
        <w:rPr>
          <w:rFonts w:ascii="Arial" w:hAnsi="Arial" w:cs="Arial"/>
          <w:sz w:val="18"/>
          <w:szCs w:val="18"/>
        </w:rPr>
      </w:pPr>
    </w:p>
    <w:p w14:paraId="4F5D129A" w14:textId="77777777" w:rsidR="004A6E8A" w:rsidRPr="00E96896" w:rsidRDefault="004A6E8A" w:rsidP="006074C2">
      <w:pPr>
        <w:spacing w:after="0" w:line="36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E96896">
        <w:rPr>
          <w:rFonts w:ascii="Arial" w:hAnsi="Arial" w:cs="Arial"/>
          <w:sz w:val="21"/>
          <w:szCs w:val="21"/>
        </w:rPr>
        <w:t xml:space="preserve">Name   </w:t>
      </w:r>
      <w:sdt>
        <w:sdtPr>
          <w:rPr>
            <w:rFonts w:ascii="Arial" w:hAnsi="Arial" w:cs="Arial"/>
            <w:sz w:val="21"/>
            <w:szCs w:val="21"/>
          </w:rPr>
          <w:id w:val="-829743698"/>
          <w:placeholder>
            <w:docPart w:val="CEFF5FBA2EC146B9BBAFF4BA6E5049E7"/>
          </w:placeholder>
          <w:showingPlcHdr/>
          <w:text/>
        </w:sdtPr>
        <w:sdtEndPr/>
        <w:sdtContent>
          <w:r w:rsidRPr="00E96896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09F9023" w14:textId="77777777" w:rsidR="004A6E8A" w:rsidRPr="006074C2" w:rsidRDefault="004A6E8A" w:rsidP="006074C2">
      <w:pPr>
        <w:spacing w:after="0" w:line="360" w:lineRule="auto"/>
        <w:rPr>
          <w:rFonts w:ascii="Arial" w:hAnsi="Arial" w:cs="Arial"/>
          <w:sz w:val="21"/>
          <w:szCs w:val="21"/>
        </w:rPr>
      </w:pPr>
      <w:r w:rsidRPr="00E96896">
        <w:rPr>
          <w:rFonts w:ascii="Arial" w:hAnsi="Arial" w:cs="Arial"/>
        </w:rPr>
        <w:tab/>
      </w:r>
      <w:r w:rsidRPr="006074C2">
        <w:rPr>
          <w:rFonts w:ascii="Arial" w:hAnsi="Arial" w:cs="Arial"/>
          <w:sz w:val="21"/>
          <w:szCs w:val="21"/>
        </w:rPr>
        <w:t xml:space="preserve">Position    </w:t>
      </w:r>
      <w:sdt>
        <w:sdtPr>
          <w:rPr>
            <w:rFonts w:ascii="Arial" w:hAnsi="Arial" w:cs="Arial"/>
            <w:sz w:val="21"/>
            <w:szCs w:val="21"/>
          </w:rPr>
          <w:id w:val="1627816264"/>
          <w:placeholder>
            <w:docPart w:val="CEFF5FBA2EC146B9BBAFF4BA6E5049E7"/>
          </w:placeholder>
          <w:showingPlcHdr/>
          <w:text/>
        </w:sdtPr>
        <w:sdtEndPr/>
        <w:sdtContent>
          <w:r w:rsidRPr="006074C2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6074C2">
        <w:rPr>
          <w:rFonts w:ascii="Arial" w:hAnsi="Arial" w:cs="Arial"/>
          <w:sz w:val="21"/>
          <w:szCs w:val="21"/>
        </w:rPr>
        <w:t xml:space="preserve">                                             Email   </w:t>
      </w:r>
      <w:sdt>
        <w:sdtPr>
          <w:rPr>
            <w:rFonts w:ascii="Arial" w:hAnsi="Arial" w:cs="Arial"/>
            <w:sz w:val="21"/>
            <w:szCs w:val="21"/>
          </w:rPr>
          <w:id w:val="-1731062059"/>
          <w:placeholder>
            <w:docPart w:val="CEFF5FBA2EC146B9BBAFF4BA6E5049E7"/>
          </w:placeholder>
          <w:showingPlcHdr/>
          <w:text/>
        </w:sdtPr>
        <w:sdtEndPr/>
        <w:sdtContent>
          <w:r w:rsidRPr="006074C2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46961A9" w14:textId="77777777" w:rsidR="004A6E8A" w:rsidRPr="006074C2" w:rsidRDefault="004A6E8A" w:rsidP="006074C2">
      <w:pPr>
        <w:spacing w:after="0" w:line="360" w:lineRule="auto"/>
        <w:rPr>
          <w:rFonts w:ascii="Arial" w:hAnsi="Arial" w:cs="Arial"/>
          <w:sz w:val="21"/>
          <w:szCs w:val="21"/>
        </w:rPr>
      </w:pPr>
      <w:r w:rsidRPr="00E96896">
        <w:rPr>
          <w:rFonts w:ascii="Arial" w:hAnsi="Arial" w:cs="Arial"/>
        </w:rPr>
        <w:tab/>
      </w:r>
      <w:r w:rsidRPr="006074C2">
        <w:rPr>
          <w:rFonts w:ascii="Arial" w:hAnsi="Arial" w:cs="Arial"/>
          <w:sz w:val="21"/>
          <w:szCs w:val="21"/>
        </w:rPr>
        <w:t xml:space="preserve">Work Phone    </w:t>
      </w:r>
      <w:sdt>
        <w:sdtPr>
          <w:rPr>
            <w:rFonts w:ascii="Arial" w:hAnsi="Arial" w:cs="Arial"/>
            <w:sz w:val="21"/>
            <w:szCs w:val="21"/>
          </w:rPr>
          <w:id w:val="-1827430794"/>
          <w:placeholder>
            <w:docPart w:val="CEFF5FBA2EC146B9BBAFF4BA6E5049E7"/>
          </w:placeholder>
          <w:showingPlcHdr/>
          <w:text/>
        </w:sdtPr>
        <w:sdtEndPr/>
        <w:sdtContent>
          <w:r w:rsidRPr="006074C2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6074C2">
        <w:rPr>
          <w:rFonts w:ascii="Arial" w:hAnsi="Arial" w:cs="Arial"/>
          <w:sz w:val="21"/>
          <w:szCs w:val="21"/>
        </w:rPr>
        <w:t xml:space="preserve">                                      Mobile    </w:t>
      </w:r>
      <w:sdt>
        <w:sdtPr>
          <w:rPr>
            <w:rFonts w:ascii="Arial" w:hAnsi="Arial" w:cs="Arial"/>
            <w:sz w:val="21"/>
            <w:szCs w:val="21"/>
          </w:rPr>
          <w:id w:val="1829323247"/>
          <w:placeholder>
            <w:docPart w:val="CEFF5FBA2EC146B9BBAFF4BA6E5049E7"/>
          </w:placeholder>
          <w:showingPlcHdr/>
          <w:text/>
        </w:sdtPr>
        <w:sdtEndPr/>
        <w:sdtContent>
          <w:r w:rsidRPr="006074C2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19D46D29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74718BE8" w14:textId="77777777" w:rsidR="006074C2" w:rsidRPr="006074C2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Optional Supporting Documentation</w:t>
      </w:r>
      <w:r w:rsidRPr="00505481">
        <w:rPr>
          <w:rFonts w:ascii="Arial" w:hAnsi="Arial" w:cs="Arial"/>
          <w:sz w:val="21"/>
          <w:szCs w:val="21"/>
        </w:rPr>
        <w:t xml:space="preserve">:  </w:t>
      </w:r>
      <w:r w:rsidRPr="006074C2">
        <w:rPr>
          <w:rFonts w:ascii="Arial Nova Light" w:hAnsi="Arial Nova Light" w:cs="Arial"/>
          <w:i/>
          <w:iCs/>
          <w:sz w:val="21"/>
          <w:szCs w:val="21"/>
        </w:rPr>
        <w:t>are you including optional additional materials?</w:t>
      </w:r>
    </w:p>
    <w:p w14:paraId="056C6C6E" w14:textId="78E1406D" w:rsidR="004A6E8A" w:rsidRPr="006074C2" w:rsidRDefault="004A6E8A" w:rsidP="006074C2">
      <w:pPr>
        <w:spacing w:after="0"/>
        <w:rPr>
          <w:rFonts w:ascii="Arial" w:hAnsi="Arial" w:cs="Arial"/>
          <w:sz w:val="21"/>
          <w:szCs w:val="21"/>
        </w:rPr>
      </w:pPr>
      <w:r w:rsidRPr="006074C2">
        <w:rPr>
          <w:rFonts w:ascii="Arial" w:hAnsi="Arial" w:cs="Arial"/>
          <w:sz w:val="21"/>
          <w:szCs w:val="21"/>
        </w:rPr>
        <w:t xml:space="preserve">        </w:t>
      </w:r>
      <w:r w:rsidRPr="006074C2">
        <w:rPr>
          <w:rFonts w:ascii="Arial" w:hAnsi="Arial" w:cs="Arial"/>
          <w:sz w:val="21"/>
          <w:szCs w:val="21"/>
        </w:rPr>
        <w:tab/>
      </w:r>
    </w:p>
    <w:p w14:paraId="2B8863B8" w14:textId="2F40FEEC" w:rsidR="004A6E8A" w:rsidRPr="00505481" w:rsidRDefault="004A6E8A" w:rsidP="004A6E8A">
      <w:pPr>
        <w:spacing w:after="0"/>
        <w:rPr>
          <w:rFonts w:ascii="Arial" w:hAnsi="Arial" w:cs="Arial"/>
          <w:i/>
          <w:iCs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873035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74C2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No</w:t>
      </w:r>
      <w:r w:rsidRPr="00505481">
        <w:rPr>
          <w:rFonts w:ascii="Arial" w:hAnsi="Arial" w:cs="Arial"/>
          <w:sz w:val="21"/>
          <w:szCs w:val="21"/>
        </w:rPr>
        <w:tab/>
        <w:t xml:space="preserve">  </w:t>
      </w:r>
      <w:sdt>
        <w:sdtPr>
          <w:rPr>
            <w:rFonts w:ascii="Arial" w:hAnsi="Arial" w:cs="Arial"/>
            <w:sz w:val="21"/>
            <w:szCs w:val="21"/>
          </w:rPr>
          <w:id w:val="174067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Yes  </w:t>
      </w:r>
      <w:r w:rsidRPr="006074C2">
        <w:rPr>
          <w:rFonts w:ascii="Arial Nova Light" w:hAnsi="Arial Nova Light" w:cs="Arial"/>
          <w:i/>
          <w:iCs/>
          <w:sz w:val="20"/>
          <w:szCs w:val="20"/>
        </w:rPr>
        <w:t>(maximum of 3 – print, digital</w:t>
      </w:r>
      <w:r w:rsidR="006074C2">
        <w:rPr>
          <w:rFonts w:ascii="Arial Nova Light" w:hAnsi="Arial Nova Light" w:cs="Arial"/>
          <w:i/>
          <w:iCs/>
          <w:sz w:val="20"/>
          <w:szCs w:val="20"/>
        </w:rPr>
        <w:t>,</w:t>
      </w:r>
      <w:r w:rsidRPr="006074C2">
        <w:rPr>
          <w:rFonts w:ascii="Arial Nova Light" w:hAnsi="Arial Nova Light" w:cs="Arial"/>
          <w:i/>
          <w:iCs/>
          <w:sz w:val="20"/>
          <w:szCs w:val="20"/>
        </w:rPr>
        <w:t xml:space="preserve"> link, or combination)</w:t>
      </w:r>
    </w:p>
    <w:p w14:paraId="3954898C" w14:textId="77777777" w:rsidR="006074C2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         </w:t>
      </w:r>
    </w:p>
    <w:p w14:paraId="2A6666AE" w14:textId="3F015E33" w:rsidR="004A6E8A" w:rsidRDefault="004A6E8A" w:rsidP="006074C2">
      <w:pPr>
        <w:spacing w:after="0"/>
        <w:ind w:left="72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>Please list the name/s of print attachments</w:t>
      </w:r>
      <w:r w:rsidR="006074C2">
        <w:rPr>
          <w:rFonts w:ascii="Arial" w:hAnsi="Arial" w:cs="Arial"/>
          <w:sz w:val="21"/>
          <w:szCs w:val="21"/>
        </w:rPr>
        <w:t xml:space="preserve">, </w:t>
      </w:r>
      <w:r w:rsidRPr="00505481">
        <w:rPr>
          <w:rFonts w:ascii="Arial" w:hAnsi="Arial" w:cs="Arial"/>
          <w:sz w:val="21"/>
          <w:szCs w:val="21"/>
        </w:rPr>
        <w:t>digital</w:t>
      </w:r>
      <w:r w:rsidR="006074C2">
        <w:rPr>
          <w:rFonts w:ascii="Arial" w:hAnsi="Arial" w:cs="Arial"/>
          <w:sz w:val="21"/>
          <w:szCs w:val="21"/>
        </w:rPr>
        <w:t xml:space="preserve"> </w:t>
      </w:r>
      <w:r w:rsidRPr="00505481">
        <w:rPr>
          <w:rFonts w:ascii="Arial" w:hAnsi="Arial" w:cs="Arial"/>
          <w:sz w:val="21"/>
          <w:szCs w:val="21"/>
        </w:rPr>
        <w:t>addresses</w:t>
      </w:r>
      <w:r w:rsidR="006074C2">
        <w:rPr>
          <w:rFonts w:ascii="Arial" w:hAnsi="Arial" w:cs="Arial"/>
          <w:sz w:val="21"/>
          <w:szCs w:val="21"/>
        </w:rPr>
        <w:t>, and/or links</w:t>
      </w:r>
    </w:p>
    <w:p w14:paraId="32879BFA" w14:textId="77777777" w:rsidR="00D05AD9" w:rsidRPr="00D05AD9" w:rsidRDefault="00D05AD9" w:rsidP="006074C2">
      <w:pPr>
        <w:spacing w:after="0"/>
        <w:ind w:left="720"/>
        <w:rPr>
          <w:rFonts w:ascii="Arial" w:hAnsi="Arial" w:cs="Arial"/>
          <w:sz w:val="18"/>
          <w:szCs w:val="18"/>
        </w:rPr>
      </w:pPr>
    </w:p>
    <w:sdt>
      <w:sdtPr>
        <w:rPr>
          <w:rFonts w:ascii="Arial" w:hAnsi="Arial" w:cs="Arial"/>
          <w:sz w:val="21"/>
          <w:szCs w:val="21"/>
        </w:rPr>
        <w:id w:val="-922572161"/>
        <w:placeholder>
          <w:docPart w:val="DefaultPlaceholder_-1854013440"/>
        </w:placeholder>
        <w:showingPlcHdr/>
      </w:sdtPr>
      <w:sdtEndPr/>
      <w:sdtContent>
        <w:p w14:paraId="357DFD13" w14:textId="1F85588E" w:rsidR="004A6E8A" w:rsidRDefault="00144692" w:rsidP="006074C2">
          <w:pPr>
            <w:pStyle w:val="ListParagraph"/>
            <w:numPr>
              <w:ilvl w:val="0"/>
              <w:numId w:val="14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1194958517"/>
        <w:placeholder>
          <w:docPart w:val="DefaultPlaceholder_-1854013440"/>
        </w:placeholder>
        <w:showingPlcHdr/>
      </w:sdtPr>
      <w:sdtEndPr/>
      <w:sdtContent>
        <w:p w14:paraId="3D628FE7" w14:textId="2F766AF5" w:rsidR="004A6E8A" w:rsidRPr="00144692" w:rsidRDefault="00144692" w:rsidP="006074C2">
          <w:pPr>
            <w:pStyle w:val="ListParagraph"/>
            <w:numPr>
              <w:ilvl w:val="0"/>
              <w:numId w:val="14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207221423"/>
        <w:placeholder>
          <w:docPart w:val="DefaultPlaceholder_-1854013440"/>
        </w:placeholder>
        <w:showingPlcHdr/>
      </w:sdtPr>
      <w:sdtEndPr/>
      <w:sdtContent>
        <w:p w14:paraId="0728E882" w14:textId="7C817B79" w:rsidR="00E8745D" w:rsidRDefault="00C779DB" w:rsidP="00514052">
          <w:pPr>
            <w:pStyle w:val="ListParagraph"/>
            <w:numPr>
              <w:ilvl w:val="0"/>
              <w:numId w:val="14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4AC773EE" w14:textId="77777777" w:rsidR="00C779DB" w:rsidRDefault="00C779DB" w:rsidP="00C779DB">
      <w:pPr>
        <w:spacing w:after="0" w:line="360" w:lineRule="auto"/>
        <w:rPr>
          <w:rFonts w:ascii="Times New Roman" w:hAnsi="Times New Roman" w:cs="Times New Roman"/>
          <w:i/>
          <w:iCs/>
        </w:rPr>
      </w:pPr>
    </w:p>
    <w:p w14:paraId="33F9CB80" w14:textId="0CA5456F" w:rsidR="00514052" w:rsidRDefault="00C779DB" w:rsidP="00BA6E78">
      <w:p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The college has introduced a unique idea, project, process, or procedure in one or more areas of the college.  </w:t>
      </w:r>
      <w:r w:rsidR="00BA6E78">
        <w:rPr>
          <w:rFonts w:ascii="Times New Roman" w:hAnsi="Times New Roman" w:cs="Times New Roman"/>
          <w:i/>
          <w:iCs/>
        </w:rPr>
        <w:t xml:space="preserve">While many good ideas result in desirable outcomes, this innovation is seen as an extraordinary and groundbreaking activity that has </w:t>
      </w:r>
      <w:r w:rsidR="00514052" w:rsidRPr="00C779DB">
        <w:rPr>
          <w:rFonts w:ascii="Times New Roman" w:hAnsi="Times New Roman" w:cs="Times New Roman"/>
          <w:i/>
          <w:iCs/>
        </w:rPr>
        <w:t>result</w:t>
      </w:r>
      <w:r w:rsidR="00BA6E78">
        <w:rPr>
          <w:rFonts w:ascii="Times New Roman" w:hAnsi="Times New Roman" w:cs="Times New Roman"/>
          <w:i/>
          <w:iCs/>
        </w:rPr>
        <w:t>ed in s</w:t>
      </w:r>
      <w:r>
        <w:rPr>
          <w:rFonts w:ascii="Times New Roman" w:hAnsi="Times New Roman" w:cs="Times New Roman"/>
          <w:i/>
          <w:iCs/>
        </w:rPr>
        <w:t xml:space="preserve">ignificant and measurable </w:t>
      </w:r>
      <w:r w:rsidR="00BA6E78">
        <w:rPr>
          <w:rFonts w:ascii="Times New Roman" w:hAnsi="Times New Roman" w:cs="Times New Roman"/>
          <w:i/>
          <w:iCs/>
        </w:rPr>
        <w:t>improvements in either student success or college efficiency.  The college has shared its innovation with at least one other SUNY community college.</w:t>
      </w:r>
    </w:p>
    <w:p w14:paraId="3B6569B9" w14:textId="3C95B31A" w:rsidR="00BA6E78" w:rsidRDefault="00BA6E78" w:rsidP="00BA6E78">
      <w:pPr>
        <w:spacing w:after="0" w:line="276" w:lineRule="auto"/>
        <w:rPr>
          <w:rFonts w:ascii="Times New Roman" w:hAnsi="Times New Roman" w:cs="Times New Roman"/>
          <w:i/>
          <w:iCs/>
        </w:rPr>
      </w:pPr>
    </w:p>
    <w:p w14:paraId="7B6CCA7F" w14:textId="64129780" w:rsidR="000E7906" w:rsidRDefault="00BA6E78" w:rsidP="000E7906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 w:rsidRPr="000E7906">
        <w:rPr>
          <w:rFonts w:ascii="Arial Rounded MT Bold" w:hAnsi="Arial Rounded MT Bold" w:cs="Times New Roman"/>
          <w:sz w:val="20"/>
          <w:szCs w:val="20"/>
        </w:rPr>
        <w:t xml:space="preserve">Rationale and </w:t>
      </w:r>
      <w:r w:rsidR="000E7906">
        <w:rPr>
          <w:rFonts w:ascii="Arial Rounded MT Bold" w:hAnsi="Arial Rounded MT Bold" w:cs="Times New Roman"/>
          <w:sz w:val="20"/>
          <w:szCs w:val="20"/>
        </w:rPr>
        <w:t>Background</w:t>
      </w:r>
    </w:p>
    <w:p w14:paraId="7987E9AE" w14:textId="52B20F63" w:rsidR="00B067FA" w:rsidRDefault="00B067FA" w:rsidP="00B067FA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Provide a detailed explanation, rationale and backstory for how and why this innovation was introduced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at the college </w:t>
      </w:r>
      <w:proofErr w:type="gramStart"/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- 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Max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.</w:t>
      </w:r>
      <w:proofErr w:type="gramEnd"/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three (3) paragraphs</w:t>
      </w:r>
    </w:p>
    <w:p w14:paraId="140522BB" w14:textId="2E09ED62" w:rsidR="00E54549" w:rsidRDefault="00E54549" w:rsidP="00E54549">
      <w:pPr>
        <w:pStyle w:val="ListParagraph"/>
        <w:tabs>
          <w:tab w:val="left" w:pos="3552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sdt>
        <w:sdtPr>
          <w:rPr>
            <w:rFonts w:ascii="Arial Nova Light" w:hAnsi="Arial Nova Light" w:cs="Arial"/>
            <w:color w:val="2E74B5" w:themeColor="accent5" w:themeShade="BF"/>
            <w:sz w:val="20"/>
            <w:szCs w:val="20"/>
          </w:rPr>
          <w:id w:val="602548043"/>
          <w:placeholder>
            <w:docPart w:val="DefaultPlaceholder_-1854013440"/>
          </w:placeholder>
          <w:showingPlcHdr/>
          <w:text/>
        </w:sdtPr>
        <w:sdtContent>
          <w:r w:rsidRPr="00C56D88">
            <w:rPr>
              <w:rStyle w:val="PlaceholderText"/>
            </w:rPr>
            <w:t>Click or tap here to enter text.</w:t>
          </w:r>
        </w:sdtContent>
      </w:sdt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ab/>
      </w:r>
    </w:p>
    <w:p w14:paraId="4DE4922E" w14:textId="5DFFB3CE" w:rsidR="00E54549" w:rsidRDefault="00E54549" w:rsidP="00E54549">
      <w:pPr>
        <w:pStyle w:val="ListParagraph"/>
        <w:tabs>
          <w:tab w:val="left" w:pos="3552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</w:p>
    <w:p w14:paraId="35A1D4E1" w14:textId="1C709CEC" w:rsidR="00E54549" w:rsidRDefault="00E54549" w:rsidP="00E54549">
      <w:pPr>
        <w:pStyle w:val="ListParagraph"/>
        <w:tabs>
          <w:tab w:val="left" w:pos="3552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</w:p>
    <w:p w14:paraId="556E7B5C" w14:textId="77777777" w:rsidR="00E54549" w:rsidRPr="00B067FA" w:rsidRDefault="00E54549" w:rsidP="00E54549">
      <w:pPr>
        <w:pStyle w:val="ListParagraph"/>
        <w:tabs>
          <w:tab w:val="left" w:pos="3552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</w:p>
    <w:p w14:paraId="384AF985" w14:textId="77777777" w:rsidR="00B067FA" w:rsidRPr="00B067FA" w:rsidRDefault="00B067FA" w:rsidP="00B067FA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5EAC0694" w14:textId="1544E3FC" w:rsidR="000E7906" w:rsidRDefault="00B067FA" w:rsidP="000E7906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 xml:space="preserve">Goals </w:t>
      </w:r>
    </w:p>
    <w:p w14:paraId="49EC1FE3" w14:textId="0A7F6AD7" w:rsidR="00B067FA" w:rsidRDefault="00231838" w:rsidP="00B067FA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Explain the overall goals, objectives, </w:t>
      </w:r>
      <w:proofErr w:type="gramStart"/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actions</w:t>
      </w:r>
      <w:proofErr w:type="gramEnd"/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and expectations for improving student success or college effectiveness at the outset of the innovation - </w:t>
      </w:r>
      <w:r w:rsidR="00B067FA"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Max. three (3) paragraphs</w:t>
      </w:r>
    </w:p>
    <w:p w14:paraId="55327B98" w14:textId="08854D12" w:rsidR="00E54549" w:rsidRDefault="00E54549" w:rsidP="00E54549">
      <w:pPr>
        <w:pStyle w:val="ListParagraph"/>
        <w:tabs>
          <w:tab w:val="left" w:pos="3576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sdt>
        <w:sdtPr>
          <w:rPr>
            <w:rFonts w:ascii="Arial Nova Light" w:hAnsi="Arial Nova Light" w:cs="Arial"/>
            <w:color w:val="2E74B5" w:themeColor="accent5" w:themeShade="BF"/>
            <w:sz w:val="20"/>
            <w:szCs w:val="20"/>
          </w:rPr>
          <w:id w:val="950438503"/>
          <w:placeholder>
            <w:docPart w:val="DefaultPlaceholder_-1854013440"/>
          </w:placeholder>
          <w:showingPlcHdr/>
        </w:sdtPr>
        <w:sdtContent>
          <w:r w:rsidRPr="00C56D88">
            <w:rPr>
              <w:rStyle w:val="PlaceholderText"/>
            </w:rPr>
            <w:t>Click or tap here to enter text.</w:t>
          </w:r>
        </w:sdtContent>
      </w:sdt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ab/>
      </w:r>
    </w:p>
    <w:p w14:paraId="7CEA6A40" w14:textId="13F4A8AF" w:rsidR="00E54549" w:rsidRDefault="00E54549" w:rsidP="00E54549">
      <w:pPr>
        <w:pStyle w:val="ListParagraph"/>
        <w:tabs>
          <w:tab w:val="left" w:pos="3576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sdt>
        <w:sdtPr>
          <w:rPr>
            <w:rFonts w:ascii="Arial Nova Light" w:hAnsi="Arial Nova Light" w:cs="Arial"/>
            <w:color w:val="2E74B5" w:themeColor="accent5" w:themeShade="BF"/>
            <w:sz w:val="20"/>
            <w:szCs w:val="20"/>
          </w:rPr>
          <w:id w:val="1233120843"/>
          <w:placeholder>
            <w:docPart w:val="DefaultPlaceholder_-1854013440"/>
          </w:placeholder>
          <w:showingPlcHdr/>
        </w:sdtPr>
        <w:sdtContent>
          <w:r w:rsidRPr="00C56D88">
            <w:rPr>
              <w:rStyle w:val="PlaceholderText"/>
            </w:rPr>
            <w:t>Click or tap here to enter text.</w:t>
          </w:r>
        </w:sdtContent>
      </w:sdt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ab/>
      </w:r>
    </w:p>
    <w:sdt>
      <w:sdtPr>
        <w:rPr>
          <w:rFonts w:ascii="Arial Nova Light" w:hAnsi="Arial Nova Light" w:cs="Arial"/>
          <w:color w:val="2E74B5" w:themeColor="accent5" w:themeShade="BF"/>
          <w:sz w:val="20"/>
          <w:szCs w:val="20"/>
        </w:rPr>
        <w:id w:val="-1933502821"/>
        <w:placeholder>
          <w:docPart w:val="DefaultPlaceholder_-1854013440"/>
        </w:placeholder>
        <w:showingPlcHdr/>
      </w:sdtPr>
      <w:sdtContent>
        <w:p w14:paraId="2BF80A2E" w14:textId="4B4926EF" w:rsidR="00E54549" w:rsidRDefault="00E54549" w:rsidP="00E54549">
          <w:pPr>
            <w:pStyle w:val="ListParagraph"/>
            <w:tabs>
              <w:tab w:val="left" w:pos="3576"/>
            </w:tabs>
            <w:spacing w:after="0" w:line="276" w:lineRule="auto"/>
            <w:ind w:left="360"/>
            <w:rPr>
              <w:rFonts w:ascii="Arial Nova Light" w:hAnsi="Arial Nova Light" w:cs="Arial"/>
              <w:color w:val="2E74B5" w:themeColor="accent5" w:themeShade="BF"/>
              <w:sz w:val="20"/>
              <w:szCs w:val="20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7EE04352" w14:textId="4C836F29" w:rsidR="00E54549" w:rsidRDefault="00E54549" w:rsidP="00E54549">
      <w:pPr>
        <w:pStyle w:val="ListParagraph"/>
        <w:tabs>
          <w:tab w:val="left" w:pos="3576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</w:p>
    <w:p w14:paraId="694C564D" w14:textId="77777777" w:rsidR="00E54549" w:rsidRPr="00B067FA" w:rsidRDefault="00E54549" w:rsidP="00E54549">
      <w:pPr>
        <w:pStyle w:val="ListParagraph"/>
        <w:tabs>
          <w:tab w:val="left" w:pos="3576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</w:p>
    <w:p w14:paraId="0EEAF60B" w14:textId="77777777" w:rsidR="00B067FA" w:rsidRDefault="00B067FA" w:rsidP="00231838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7FC5197F" w14:textId="2C31D366" w:rsidR="00B067FA" w:rsidRDefault="00B067FA" w:rsidP="00B067FA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>Board of Trustee Involvement</w:t>
      </w:r>
    </w:p>
    <w:p w14:paraId="078A8833" w14:textId="3097C315" w:rsidR="00231838" w:rsidRDefault="00231838" w:rsidP="00231838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Demonstrate how the Board of Trustees were involved in approving and supporting this innovation - 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Max. 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one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(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1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) paragraph</w:t>
      </w:r>
    </w:p>
    <w:sdt>
      <w:sdtPr>
        <w:rPr>
          <w:rFonts w:ascii="Arial Nova Light" w:hAnsi="Arial Nova Light" w:cs="Arial"/>
          <w:color w:val="2E74B5" w:themeColor="accent5" w:themeShade="BF"/>
          <w:sz w:val="20"/>
          <w:szCs w:val="20"/>
        </w:rPr>
        <w:id w:val="-564256102"/>
        <w:placeholder>
          <w:docPart w:val="DefaultPlaceholder_-1854013440"/>
        </w:placeholder>
        <w:showingPlcHdr/>
      </w:sdtPr>
      <w:sdtContent>
        <w:p w14:paraId="4923C0D0" w14:textId="67281A49" w:rsidR="00E54549" w:rsidRPr="00B067FA" w:rsidRDefault="00E54549" w:rsidP="00231838">
          <w:pPr>
            <w:pStyle w:val="ListParagraph"/>
            <w:spacing w:after="0" w:line="276" w:lineRule="auto"/>
            <w:ind w:left="360"/>
            <w:rPr>
              <w:rFonts w:ascii="Arial Nova Light" w:hAnsi="Arial Nova Light" w:cs="Arial"/>
              <w:color w:val="2E74B5" w:themeColor="accent5" w:themeShade="BF"/>
              <w:sz w:val="20"/>
              <w:szCs w:val="20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0E87B72A" w14:textId="50677F1B" w:rsidR="00231838" w:rsidRDefault="00231838" w:rsidP="00231838">
      <w:p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</w:p>
    <w:p w14:paraId="2D84184F" w14:textId="3FA55EF3" w:rsidR="00E54549" w:rsidRDefault="00E54549" w:rsidP="00231838">
      <w:p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</w:p>
    <w:p w14:paraId="4638585C" w14:textId="77777777" w:rsidR="00E54549" w:rsidRPr="00231838" w:rsidRDefault="00E54549" w:rsidP="00231838">
      <w:p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</w:p>
    <w:p w14:paraId="7B0B68EC" w14:textId="1B5FCB50" w:rsidR="00B067FA" w:rsidRDefault="00B067FA" w:rsidP="000E7906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>Evaluation of Success</w:t>
      </w:r>
    </w:p>
    <w:p w14:paraId="73A8AD3E" w14:textId="7AA29138" w:rsidR="00231838" w:rsidRDefault="00231838" w:rsidP="00231838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Specify the evaluation method/s used to determine the impact of this innovation.  Include metrics with college data that substantiates improvements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>.  Describe the results, considering the origi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n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>al intention of the innovation.  Elaborate on any changes made to the innovation as the action progressed and other supporting anecdotal information that supports the success of the innovation.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>–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Max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. 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(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>4</w:t>
      </w:r>
      <w:r w:rsidRPr="00B067FA">
        <w:rPr>
          <w:rFonts w:ascii="Arial Nova Light" w:hAnsi="Arial Nova Light" w:cs="Arial"/>
          <w:color w:val="2E74B5" w:themeColor="accent5" w:themeShade="BF"/>
          <w:sz w:val="20"/>
          <w:szCs w:val="20"/>
        </w:rPr>
        <w:t>) paragraph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s (tables, spreadsheets, or other database documentation </w:t>
      </w:r>
      <w:r w:rsidR="00C6510E">
        <w:rPr>
          <w:rFonts w:ascii="Arial Nova Light" w:hAnsi="Arial Nova Light" w:cs="Arial"/>
          <w:color w:val="2E74B5" w:themeColor="accent5" w:themeShade="BF"/>
          <w:sz w:val="20"/>
          <w:szCs w:val="20"/>
        </w:rPr>
        <w:t>may be included)</w:t>
      </w:r>
      <w:r w:rsidR="00BE072C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</w:t>
      </w:r>
    </w:p>
    <w:p w14:paraId="49A9FC57" w14:textId="17FC8887" w:rsidR="00E54549" w:rsidRDefault="00E54549" w:rsidP="00E54549">
      <w:pPr>
        <w:pStyle w:val="ListParagraph"/>
        <w:tabs>
          <w:tab w:val="left" w:pos="3564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sdt>
        <w:sdtPr>
          <w:rPr>
            <w:rFonts w:ascii="Arial Nova Light" w:hAnsi="Arial Nova Light" w:cs="Arial"/>
            <w:color w:val="2E74B5" w:themeColor="accent5" w:themeShade="BF"/>
            <w:sz w:val="20"/>
            <w:szCs w:val="20"/>
          </w:rPr>
          <w:id w:val="175696346"/>
          <w:placeholder>
            <w:docPart w:val="DefaultPlaceholder_-1854013440"/>
          </w:placeholder>
          <w:showingPlcHdr/>
        </w:sdtPr>
        <w:sdtContent>
          <w:r w:rsidRPr="00C56D88">
            <w:rPr>
              <w:rStyle w:val="PlaceholderText"/>
            </w:rPr>
            <w:t>Click or tap here to enter text.</w:t>
          </w:r>
        </w:sdtContent>
      </w:sdt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ab/>
      </w:r>
    </w:p>
    <w:p w14:paraId="4E0E4E93" w14:textId="2DF1E13A" w:rsidR="00E54549" w:rsidRDefault="00E54549" w:rsidP="00E54549">
      <w:pPr>
        <w:pStyle w:val="ListParagraph"/>
        <w:tabs>
          <w:tab w:val="left" w:pos="4200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sdt>
        <w:sdtPr>
          <w:rPr>
            <w:rFonts w:ascii="Arial Nova Light" w:hAnsi="Arial Nova Light" w:cs="Arial"/>
            <w:color w:val="2E74B5" w:themeColor="accent5" w:themeShade="BF"/>
            <w:sz w:val="20"/>
            <w:szCs w:val="20"/>
          </w:rPr>
          <w:id w:val="-2106338291"/>
          <w:placeholder>
            <w:docPart w:val="DefaultPlaceholder_-1854013440"/>
          </w:placeholder>
          <w:showingPlcHdr/>
        </w:sdtPr>
        <w:sdtContent>
          <w:r w:rsidRPr="00C56D88">
            <w:rPr>
              <w:rStyle w:val="PlaceholderText"/>
            </w:rPr>
            <w:t>Click or tap here to enter text.</w:t>
          </w:r>
        </w:sdtContent>
      </w:sdt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ab/>
      </w:r>
    </w:p>
    <w:p w14:paraId="335A2BBD" w14:textId="1487658F" w:rsidR="00E54549" w:rsidRDefault="00E54549" w:rsidP="00E54549">
      <w:pPr>
        <w:pStyle w:val="ListParagraph"/>
        <w:tabs>
          <w:tab w:val="left" w:pos="4200"/>
        </w:tabs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sdt>
        <w:sdtPr>
          <w:rPr>
            <w:rFonts w:ascii="Arial Nova Light" w:hAnsi="Arial Nova Light" w:cs="Arial"/>
            <w:color w:val="2E74B5" w:themeColor="accent5" w:themeShade="BF"/>
            <w:sz w:val="20"/>
            <w:szCs w:val="20"/>
          </w:rPr>
          <w:id w:val="-808085689"/>
          <w:placeholder>
            <w:docPart w:val="DefaultPlaceholder_-1854013440"/>
          </w:placeholder>
          <w:showingPlcHdr/>
        </w:sdtPr>
        <w:sdtContent>
          <w:r w:rsidRPr="00C56D88">
            <w:rPr>
              <w:rStyle w:val="PlaceholderText"/>
            </w:rPr>
            <w:t>Click or tap here to enter text.</w:t>
          </w:r>
        </w:sdtContent>
      </w:sdt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ab/>
      </w:r>
    </w:p>
    <w:sdt>
      <w:sdtPr>
        <w:rPr>
          <w:rFonts w:ascii="Arial Nova Light" w:hAnsi="Arial Nova Light" w:cs="Arial"/>
          <w:color w:val="2E74B5" w:themeColor="accent5" w:themeShade="BF"/>
          <w:sz w:val="20"/>
          <w:szCs w:val="20"/>
        </w:rPr>
        <w:id w:val="433019987"/>
        <w:placeholder>
          <w:docPart w:val="DefaultPlaceholder_-1854013440"/>
        </w:placeholder>
        <w:showingPlcHdr/>
      </w:sdtPr>
      <w:sdtContent>
        <w:p w14:paraId="294FD892" w14:textId="1C924E6A" w:rsidR="00E54549" w:rsidRPr="00B067FA" w:rsidRDefault="00E54549" w:rsidP="00E54549">
          <w:pPr>
            <w:pStyle w:val="ListParagraph"/>
            <w:tabs>
              <w:tab w:val="left" w:pos="4200"/>
            </w:tabs>
            <w:spacing w:after="0" w:line="276" w:lineRule="auto"/>
            <w:ind w:left="360"/>
            <w:rPr>
              <w:rFonts w:ascii="Arial Nova Light" w:hAnsi="Arial Nova Light" w:cs="Arial"/>
              <w:color w:val="2E74B5" w:themeColor="accent5" w:themeShade="BF"/>
              <w:sz w:val="20"/>
              <w:szCs w:val="20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450779CE" w14:textId="57F40B09" w:rsidR="00231838" w:rsidRDefault="00E54549" w:rsidP="00E54549">
      <w:pPr>
        <w:tabs>
          <w:tab w:val="left" w:pos="2076"/>
        </w:tabs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ab/>
      </w:r>
    </w:p>
    <w:p w14:paraId="48583FF8" w14:textId="7C9AF5EA" w:rsidR="00E54549" w:rsidRDefault="00E54549" w:rsidP="00E54549">
      <w:pPr>
        <w:tabs>
          <w:tab w:val="left" w:pos="2076"/>
        </w:tabs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</w:p>
    <w:p w14:paraId="5FD916A1" w14:textId="26460BD0" w:rsidR="00E54549" w:rsidRDefault="00E54549" w:rsidP="00E54549">
      <w:pPr>
        <w:tabs>
          <w:tab w:val="left" w:pos="2076"/>
        </w:tabs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</w:p>
    <w:p w14:paraId="683FDE90" w14:textId="77777777" w:rsidR="00E54549" w:rsidRPr="00C6510E" w:rsidRDefault="00E54549" w:rsidP="00E54549">
      <w:pPr>
        <w:tabs>
          <w:tab w:val="left" w:pos="2076"/>
        </w:tabs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</w:p>
    <w:p w14:paraId="5EACFECC" w14:textId="4FFAB213" w:rsidR="00B067FA" w:rsidRDefault="00B067FA" w:rsidP="000E7906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>Innovation Sharing</w:t>
      </w:r>
    </w:p>
    <w:p w14:paraId="7523C433" w14:textId="754A1665" w:rsidR="00C6510E" w:rsidRDefault="00C6510E" w:rsidP="00C6510E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Illustrate</w:t>
      </w:r>
      <w:r w:rsidRPr="00C6510E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how 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this innovation has been shared with, or has inspired, other SUNY community colleges, and include a statement about the other college/s’ actions</w:t>
      </w:r>
      <w:r w:rsidRPr="00C6510E"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- Max. one (1) paragraph</w:t>
      </w: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.  </w:t>
      </w:r>
    </w:p>
    <w:sdt>
      <w:sdtPr>
        <w:rPr>
          <w:rFonts w:ascii="Arial Nova Light" w:hAnsi="Arial Nova Light" w:cs="Arial"/>
          <w:color w:val="2E74B5" w:themeColor="accent5" w:themeShade="BF"/>
          <w:sz w:val="20"/>
          <w:szCs w:val="20"/>
        </w:rPr>
        <w:id w:val="1850138229"/>
        <w:placeholder>
          <w:docPart w:val="DefaultPlaceholder_-1854013440"/>
        </w:placeholder>
        <w:showingPlcHdr/>
      </w:sdtPr>
      <w:sdtContent>
        <w:p w14:paraId="364A29F6" w14:textId="492034B0" w:rsidR="00E54549" w:rsidRPr="00C6510E" w:rsidRDefault="00E54549" w:rsidP="00C6510E">
          <w:pPr>
            <w:pStyle w:val="ListParagraph"/>
            <w:spacing w:after="0" w:line="276" w:lineRule="auto"/>
            <w:ind w:left="360"/>
            <w:rPr>
              <w:rFonts w:ascii="Arial Nova Light" w:hAnsi="Arial Nova Light" w:cs="Arial"/>
              <w:color w:val="2E74B5" w:themeColor="accent5" w:themeShade="BF"/>
              <w:sz w:val="20"/>
              <w:szCs w:val="20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5F8E6774" w14:textId="7392215F" w:rsidR="00C6510E" w:rsidRDefault="00C6510E" w:rsidP="00C6510E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481726C2" w14:textId="3B36B406" w:rsidR="00E54549" w:rsidRDefault="00E54549" w:rsidP="00C6510E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3CA511F6" w14:textId="23AEE4A8" w:rsidR="00E54549" w:rsidRDefault="00E54549" w:rsidP="00C6510E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0786D627" w14:textId="77777777" w:rsidR="00E54549" w:rsidRDefault="00E54549" w:rsidP="00C6510E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78E166AB" w14:textId="7CAF7CF2" w:rsidR="00C6510E" w:rsidRDefault="00C6510E" w:rsidP="000E7906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>Key Champions</w:t>
      </w:r>
    </w:p>
    <w:p w14:paraId="193A27AD" w14:textId="5AD256D4" w:rsidR="00C6510E" w:rsidRDefault="00C6510E" w:rsidP="00C6510E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Although this award is bestowed on the college, please  include those key individuals and/or college departments/units who have made the innovation come to life.  A brief one-line statement about each ‘s contribution </w:t>
      </w:r>
      <w:r w:rsidR="00063344">
        <w:rPr>
          <w:rFonts w:ascii="Arial Nova Light" w:hAnsi="Arial Nova Light" w:cs="Arial"/>
          <w:color w:val="2E74B5" w:themeColor="accent5" w:themeShade="BF"/>
          <w:sz w:val="20"/>
          <w:szCs w:val="20"/>
        </w:rPr>
        <w:t>may be added.</w:t>
      </w:r>
    </w:p>
    <w:sdt>
      <w:sdtPr>
        <w:rPr>
          <w:rFonts w:ascii="Arial Nova Light" w:hAnsi="Arial Nova Light" w:cs="Arial"/>
          <w:color w:val="2E74B5" w:themeColor="accent5" w:themeShade="BF"/>
          <w:sz w:val="20"/>
          <w:szCs w:val="20"/>
        </w:rPr>
        <w:id w:val="-559008986"/>
        <w:placeholder>
          <w:docPart w:val="DefaultPlaceholder_-1854013440"/>
        </w:placeholder>
        <w:showingPlcHdr/>
      </w:sdtPr>
      <w:sdtContent>
        <w:p w14:paraId="5259F9DA" w14:textId="432F64B1" w:rsidR="00E54549" w:rsidRPr="00C6510E" w:rsidRDefault="00E54549" w:rsidP="00C6510E">
          <w:pPr>
            <w:pStyle w:val="ListParagraph"/>
            <w:spacing w:after="0" w:line="276" w:lineRule="auto"/>
            <w:ind w:left="360"/>
            <w:rPr>
              <w:rFonts w:ascii="Arial Nova Light" w:hAnsi="Arial Nova Light" w:cs="Arial"/>
              <w:color w:val="2E74B5" w:themeColor="accent5" w:themeShade="BF"/>
              <w:sz w:val="20"/>
              <w:szCs w:val="20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73593B5C" w14:textId="0C36C527" w:rsidR="00C6510E" w:rsidRDefault="00C6510E" w:rsidP="00063344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2C361D65" w14:textId="33127652" w:rsidR="00E54549" w:rsidRDefault="00E54549" w:rsidP="00063344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6651FE54" w14:textId="77777777" w:rsidR="00E54549" w:rsidRDefault="00E54549" w:rsidP="00063344">
      <w:pPr>
        <w:pStyle w:val="ListParagraph"/>
        <w:spacing w:after="0" w:line="276" w:lineRule="auto"/>
        <w:ind w:left="360"/>
        <w:rPr>
          <w:rFonts w:ascii="Arial Rounded MT Bold" w:hAnsi="Arial Rounded MT Bold" w:cs="Times New Roman"/>
          <w:sz w:val="20"/>
          <w:szCs w:val="20"/>
        </w:rPr>
      </w:pPr>
    </w:p>
    <w:p w14:paraId="49FF0A60" w14:textId="77777777" w:rsidR="00063344" w:rsidRDefault="00B067FA" w:rsidP="000E7906">
      <w:pPr>
        <w:pStyle w:val="ListParagraph"/>
        <w:numPr>
          <w:ilvl w:val="0"/>
          <w:numId w:val="15"/>
        </w:numPr>
        <w:spacing w:after="0" w:line="276" w:lineRule="auto"/>
        <w:rPr>
          <w:rFonts w:ascii="Arial Rounded MT Bold" w:hAnsi="Arial Rounded MT Bold" w:cs="Times New Roman"/>
          <w:sz w:val="20"/>
          <w:szCs w:val="20"/>
        </w:rPr>
      </w:pPr>
      <w:r>
        <w:rPr>
          <w:rFonts w:ascii="Arial Rounded MT Bold" w:hAnsi="Arial Rounded MT Bold" w:cs="Times New Roman"/>
          <w:sz w:val="20"/>
          <w:szCs w:val="20"/>
        </w:rPr>
        <w:t>Summary</w:t>
      </w:r>
    </w:p>
    <w:p w14:paraId="583DF09F" w14:textId="70624E8C" w:rsidR="00063344" w:rsidRPr="00C6510E" w:rsidRDefault="00063344" w:rsidP="00063344">
      <w:pPr>
        <w:pStyle w:val="ListParagraph"/>
        <w:spacing w:after="0" w:line="276" w:lineRule="auto"/>
        <w:ind w:left="360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Provide a summary statement explaining your college’s innovation in terms of length of time, scope and range of activities, and </w:t>
      </w:r>
      <w:proofErr w:type="gramStart"/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>future plans</w:t>
      </w:r>
      <w:proofErr w:type="gramEnd"/>
      <w:r>
        <w:rPr>
          <w:rFonts w:ascii="Arial Nova Light" w:hAnsi="Arial Nova Light" w:cs="Arial"/>
          <w:color w:val="2E74B5" w:themeColor="accent5" w:themeShade="BF"/>
          <w:sz w:val="20"/>
          <w:szCs w:val="20"/>
        </w:rPr>
        <w:t xml:space="preserve"> for the innovation.  Max. – 1 paragraph, approximately 100 words.</w:t>
      </w:r>
    </w:p>
    <w:sdt>
      <w:sdtPr>
        <w:rPr>
          <w:rFonts w:ascii="Arial Rounded MT Bold" w:hAnsi="Arial Rounded MT Bold" w:cs="Times New Roman"/>
          <w:sz w:val="20"/>
          <w:szCs w:val="20"/>
        </w:rPr>
        <w:id w:val="1933853146"/>
        <w:placeholder>
          <w:docPart w:val="DefaultPlaceholder_-1854013440"/>
        </w:placeholder>
        <w:showingPlcHdr/>
      </w:sdtPr>
      <w:sdtContent>
        <w:p w14:paraId="5CC8D075" w14:textId="499A9D10" w:rsidR="00B067FA" w:rsidRDefault="00E54549" w:rsidP="00063344">
          <w:pPr>
            <w:pStyle w:val="ListParagraph"/>
            <w:spacing w:after="0" w:line="276" w:lineRule="auto"/>
            <w:ind w:left="360"/>
            <w:rPr>
              <w:rFonts w:ascii="Arial Rounded MT Bold" w:hAnsi="Arial Rounded MT Bold" w:cs="Times New Roman"/>
              <w:sz w:val="20"/>
              <w:szCs w:val="20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2684DCD6" w14:textId="77777777" w:rsidR="000E7906" w:rsidRPr="000E7906" w:rsidRDefault="000E7906" w:rsidP="000E7906">
      <w:pPr>
        <w:spacing w:after="0" w:line="276" w:lineRule="auto"/>
        <w:rPr>
          <w:rFonts w:ascii="Arial Nova Light" w:hAnsi="Arial Nova Light" w:cs="Arial"/>
          <w:color w:val="2E74B5" w:themeColor="accent5" w:themeShade="BF"/>
          <w:sz w:val="20"/>
          <w:szCs w:val="20"/>
        </w:rPr>
      </w:pPr>
    </w:p>
    <w:sectPr w:rsidR="000E7906" w:rsidRPr="000E7906" w:rsidSect="00704D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FDBE4" w14:textId="77777777" w:rsidR="004212DF" w:rsidRDefault="004212DF" w:rsidP="00E8745D">
      <w:pPr>
        <w:spacing w:after="0" w:line="240" w:lineRule="auto"/>
      </w:pPr>
      <w:r>
        <w:separator/>
      </w:r>
    </w:p>
  </w:endnote>
  <w:endnote w:type="continuationSeparator" w:id="0">
    <w:p w14:paraId="6B922ED5" w14:textId="77777777" w:rsidR="004212DF" w:rsidRDefault="004212DF" w:rsidP="00E87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83C71" w14:textId="77777777" w:rsidR="00FC06BA" w:rsidRDefault="00FC06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3AACC" w14:textId="1B862759" w:rsidR="00E8745D" w:rsidRDefault="00E8745D" w:rsidP="00E8745D">
    <w:pPr>
      <w:pStyle w:val="Footer"/>
      <w:jc w:val="right"/>
    </w:pPr>
    <w:r>
      <w:t>202</w:t>
    </w:r>
    <w:r w:rsidR="00A844D9">
      <w:t>2</w:t>
    </w:r>
    <w:r>
      <w:t xml:space="preserve"> Award </w:t>
    </w:r>
    <w:r w:rsidR="00FC06BA">
      <w:t>Nomination Form - Community</w:t>
    </w:r>
    <w:r w:rsidR="00E96896">
      <w:t xml:space="preserve"> College Innovation Award</w:t>
    </w:r>
  </w:p>
  <w:p w14:paraId="580C7478" w14:textId="77777777" w:rsidR="00E8745D" w:rsidRDefault="00E874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58B47" w14:textId="77777777" w:rsidR="00FC06BA" w:rsidRDefault="00FC06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A39ED" w14:textId="77777777" w:rsidR="004212DF" w:rsidRDefault="004212DF" w:rsidP="00E8745D">
      <w:pPr>
        <w:spacing w:after="0" w:line="240" w:lineRule="auto"/>
      </w:pPr>
      <w:r>
        <w:separator/>
      </w:r>
    </w:p>
  </w:footnote>
  <w:footnote w:type="continuationSeparator" w:id="0">
    <w:p w14:paraId="32403C0B" w14:textId="77777777" w:rsidR="004212DF" w:rsidRDefault="004212DF" w:rsidP="00E87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594CD" w14:textId="77777777" w:rsidR="00FC06BA" w:rsidRDefault="00FC06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20B65AF5" w14:textId="77777777" w:rsidR="00E8745D" w:rsidRDefault="00E8745D" w:rsidP="00E8745D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AEA7FC2" w14:textId="77777777" w:rsidR="00E8745D" w:rsidRDefault="00E874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EE4B6" w14:textId="77777777" w:rsidR="00FC06BA" w:rsidRDefault="00FC06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531"/>
    <w:multiLevelType w:val="hybridMultilevel"/>
    <w:tmpl w:val="932201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950A74"/>
    <w:multiLevelType w:val="multilevel"/>
    <w:tmpl w:val="7EEC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351E02"/>
    <w:multiLevelType w:val="hybridMultilevel"/>
    <w:tmpl w:val="E280F45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i/>
        <w:iCs/>
      </w:rPr>
    </w:lvl>
    <w:lvl w:ilvl="1" w:tplc="FFFFFFFF">
      <w:start w:val="1"/>
      <w:numFmt w:val="lowerRoman"/>
      <w:lvlText w:val="%2."/>
      <w:lvlJc w:val="righ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E30FF7"/>
    <w:multiLevelType w:val="multilevel"/>
    <w:tmpl w:val="7012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43C9D"/>
    <w:multiLevelType w:val="hybridMultilevel"/>
    <w:tmpl w:val="2C54D8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0E5F56"/>
    <w:multiLevelType w:val="multilevel"/>
    <w:tmpl w:val="41A0E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2067C3"/>
    <w:multiLevelType w:val="hybridMultilevel"/>
    <w:tmpl w:val="DD767F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3F1D7A"/>
    <w:multiLevelType w:val="hybridMultilevel"/>
    <w:tmpl w:val="367ECE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D11F70"/>
    <w:multiLevelType w:val="multilevel"/>
    <w:tmpl w:val="70B6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B3639D"/>
    <w:multiLevelType w:val="hybridMultilevel"/>
    <w:tmpl w:val="863C4A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2B47E71"/>
    <w:multiLevelType w:val="hybridMultilevel"/>
    <w:tmpl w:val="E0C449BA"/>
    <w:lvl w:ilvl="0" w:tplc="EB2EC26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F607CD"/>
    <w:multiLevelType w:val="hybridMultilevel"/>
    <w:tmpl w:val="3AD42BE0"/>
    <w:lvl w:ilvl="0" w:tplc="CE40073C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95D5250"/>
    <w:multiLevelType w:val="multilevel"/>
    <w:tmpl w:val="06288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A9209A"/>
    <w:multiLevelType w:val="hybridMultilevel"/>
    <w:tmpl w:val="856AB6DC"/>
    <w:lvl w:ilvl="0" w:tplc="A254EC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0997EB0"/>
    <w:multiLevelType w:val="hybridMultilevel"/>
    <w:tmpl w:val="4DA62A26"/>
    <w:lvl w:ilvl="0" w:tplc="7A50B2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1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4"/>
  </w:num>
  <w:num w:numId="10">
    <w:abstractNumId w:val="10"/>
  </w:num>
  <w:num w:numId="11">
    <w:abstractNumId w:val="7"/>
  </w:num>
  <w:num w:numId="12">
    <w:abstractNumId w:val="11"/>
  </w:num>
  <w:num w:numId="13">
    <w:abstractNumId w:val="13"/>
  </w:num>
  <w:num w:numId="14">
    <w:abstractNumId w:val="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QzsTQ3MjS0MDBW0lEKTi0uzszPAykwrAUAH1SovCwAAAA="/>
  </w:docVars>
  <w:rsids>
    <w:rsidRoot w:val="00E8745D"/>
    <w:rsid w:val="00063344"/>
    <w:rsid w:val="000B1ED3"/>
    <w:rsid w:val="000C1DA4"/>
    <w:rsid w:val="000E7906"/>
    <w:rsid w:val="000F00C2"/>
    <w:rsid w:val="00144692"/>
    <w:rsid w:val="00231838"/>
    <w:rsid w:val="002E095D"/>
    <w:rsid w:val="003F63B4"/>
    <w:rsid w:val="004212DF"/>
    <w:rsid w:val="00426EFA"/>
    <w:rsid w:val="004A6E8A"/>
    <w:rsid w:val="005017E0"/>
    <w:rsid w:val="00514052"/>
    <w:rsid w:val="006074C2"/>
    <w:rsid w:val="006E3E0E"/>
    <w:rsid w:val="006E5F4C"/>
    <w:rsid w:val="006F788A"/>
    <w:rsid w:val="00704D6C"/>
    <w:rsid w:val="00710C22"/>
    <w:rsid w:val="00713811"/>
    <w:rsid w:val="00763B82"/>
    <w:rsid w:val="00782D55"/>
    <w:rsid w:val="00A47867"/>
    <w:rsid w:val="00A553A7"/>
    <w:rsid w:val="00A62083"/>
    <w:rsid w:val="00A844D9"/>
    <w:rsid w:val="00B067FA"/>
    <w:rsid w:val="00BA6E78"/>
    <w:rsid w:val="00BE072C"/>
    <w:rsid w:val="00C147CF"/>
    <w:rsid w:val="00C6510E"/>
    <w:rsid w:val="00C779DB"/>
    <w:rsid w:val="00D05AD9"/>
    <w:rsid w:val="00D20B22"/>
    <w:rsid w:val="00D9328B"/>
    <w:rsid w:val="00DA2D59"/>
    <w:rsid w:val="00E54549"/>
    <w:rsid w:val="00E8745D"/>
    <w:rsid w:val="00E96896"/>
    <w:rsid w:val="00FC0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04797"/>
  <w15:chartTrackingRefBased/>
  <w15:docId w15:val="{13078675-EF7A-4C80-B031-39B9D083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4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45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87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45D"/>
  </w:style>
  <w:style w:type="paragraph" w:styleId="Footer">
    <w:name w:val="footer"/>
    <w:basedOn w:val="Normal"/>
    <w:link w:val="Foot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45D"/>
  </w:style>
  <w:style w:type="character" w:styleId="PlaceholderText">
    <w:name w:val="Placeholder Text"/>
    <w:basedOn w:val="DefaultParagraphFont"/>
    <w:uiPriority w:val="99"/>
    <w:semiHidden/>
    <w:rsid w:val="006E3E0E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5A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5AD9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0B1ED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2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FF5FBA2EC146B9BBAFF4BA6E504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0DA46-29DC-4B05-9D3B-0D42C67F4A18}"/>
      </w:docPartPr>
      <w:docPartBody>
        <w:p w:rsidR="002747C6" w:rsidRDefault="00695A2E" w:rsidP="00695A2E">
          <w:pPr>
            <w:pStyle w:val="CEFF5FBA2EC146B9BBAFF4BA6E5049E7"/>
          </w:pPr>
          <w:r w:rsidRPr="009566B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26EA1-4456-4F96-8923-9C358300B7EA}"/>
      </w:docPartPr>
      <w:docPartBody>
        <w:p w:rsidR="002747C6" w:rsidRDefault="00695A2E">
          <w:r w:rsidRPr="00C56D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FC0DC9723540BA95779541C8F52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AD2E5-9EE5-4F3E-9D28-230979C44DB1}"/>
      </w:docPartPr>
      <w:docPartBody>
        <w:p w:rsidR="00DE1CEE" w:rsidRDefault="00C12371" w:rsidP="00C12371">
          <w:pPr>
            <w:pStyle w:val="CFFC0DC9723540BA95779541C8F52494"/>
          </w:pPr>
          <w:r w:rsidRPr="009566B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17BC"/>
    <w:rsid w:val="000C6ACD"/>
    <w:rsid w:val="001A5771"/>
    <w:rsid w:val="001D3F27"/>
    <w:rsid w:val="002747C6"/>
    <w:rsid w:val="00695A2E"/>
    <w:rsid w:val="00C12371"/>
    <w:rsid w:val="00D917BC"/>
    <w:rsid w:val="00DE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2371"/>
    <w:rPr>
      <w:color w:val="808080"/>
    </w:rPr>
  </w:style>
  <w:style w:type="paragraph" w:customStyle="1" w:styleId="CEFF5FBA2EC146B9BBAFF4BA6E5049E7">
    <w:name w:val="CEFF5FBA2EC146B9BBAFF4BA6E5049E7"/>
    <w:rsid w:val="00695A2E"/>
  </w:style>
  <w:style w:type="paragraph" w:customStyle="1" w:styleId="CFFC0DC9723540BA95779541C8F52494">
    <w:name w:val="CFFC0DC9723540BA95779541C8F52494"/>
    <w:rsid w:val="00C123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08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Mihalik</dc:creator>
  <cp:keywords/>
  <dc:description/>
  <cp:lastModifiedBy>Executive Manager</cp:lastModifiedBy>
  <cp:revision>2</cp:revision>
  <dcterms:created xsi:type="dcterms:W3CDTF">2022-04-11T12:09:00Z</dcterms:created>
  <dcterms:modified xsi:type="dcterms:W3CDTF">2022-04-11T12:09:00Z</dcterms:modified>
</cp:coreProperties>
</file>